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246"/>
        <w:tblW w:w="11037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000" w:firstRow="0" w:lastRow="0" w:firstColumn="0" w:lastColumn="0" w:noHBand="0" w:noVBand="0"/>
      </w:tblPr>
      <w:tblGrid>
        <w:gridCol w:w="11037"/>
      </w:tblGrid>
      <w:tr w:rsidR="00011CA6" w:rsidRPr="00D152E0" w:rsidTr="00736CA9">
        <w:trPr>
          <w:trHeight w:val="4872"/>
        </w:trPr>
        <w:tc>
          <w:tcPr>
            <w:tcW w:w="11037" w:type="dxa"/>
          </w:tcPr>
          <w:p w:rsidR="00011CA6" w:rsidRDefault="00011CA6" w:rsidP="00011CA6">
            <w:pPr>
              <w:pStyle w:val="Heading1"/>
              <w:ind w:right="-540"/>
              <w:jc w:val="center"/>
              <w:rPr>
                <w:rFonts w:ascii="DVB-TTSurekhEN" w:hAnsi="DVB-TTSurekhEN" w:cstheme="minorBidi"/>
                <w:b/>
                <w:bCs/>
                <w:sz w:val="22"/>
                <w:szCs w:val="22"/>
                <w:lang w:bidi="hi-IN"/>
              </w:rPr>
            </w:pPr>
            <w:r w:rsidRPr="00B60C3B">
              <w:rPr>
                <w:rFonts w:ascii="Arial" w:hAnsi="Arial" w:cs="Arial"/>
                <w:b/>
                <w:bCs/>
                <w:noProof/>
                <w:sz w:val="20"/>
                <w:lang w:val="en-IN" w:eastAsia="en-IN"/>
              </w:rPr>
              <w:drawing>
                <wp:anchor distT="0" distB="0" distL="114300" distR="114300" simplePos="0" relativeHeight="251658240" behindDoc="1" locked="0" layoutInCell="1" allowOverlap="1" wp14:anchorId="2F4AC4A0" wp14:editId="6265F887">
                  <wp:simplePos x="0" y="0"/>
                  <wp:positionH relativeFrom="column">
                    <wp:posOffset>78245</wp:posOffset>
                  </wp:positionH>
                  <wp:positionV relativeFrom="paragraph">
                    <wp:posOffset>145737</wp:posOffset>
                  </wp:positionV>
                  <wp:extent cx="817759" cy="860961"/>
                  <wp:effectExtent l="0" t="0" r="1905" b="0"/>
                  <wp:wrapNone/>
                  <wp:docPr id="4" name="Picture 18" descr="Description: Description: New CPRI Log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Description: Description: New CPRI Log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2869" cy="876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60C3B">
              <w:rPr>
                <w:rFonts w:ascii="DVB-TTSurekhEN" w:hAnsi="DVB-TTSurekhEN" w:hint="cs"/>
                <w:b/>
                <w:bCs/>
                <w:sz w:val="22"/>
                <w:szCs w:val="22"/>
                <w:cs/>
                <w:lang w:bidi="hi-IN"/>
              </w:rPr>
              <w:t xml:space="preserve">                       </w:t>
            </w:r>
          </w:p>
          <w:p w:rsidR="00011CA6" w:rsidRPr="00CD0112" w:rsidRDefault="00011CA6" w:rsidP="00011CA6">
            <w:pPr>
              <w:pStyle w:val="Heading1"/>
              <w:ind w:right="-540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D0112">
              <w:rPr>
                <w:rFonts w:ascii="Arial" w:hAnsi="Arial" w:cs="Arial"/>
                <w:bCs/>
                <w:sz w:val="24"/>
                <w:szCs w:val="24"/>
              </w:rPr>
              <w:t>CENTRAL POWER RESEARCH INSTITUTE</w:t>
            </w:r>
          </w:p>
          <w:p w:rsidR="00011CA6" w:rsidRDefault="00011CA6" w:rsidP="00011C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t xml:space="preserve">   P.B. No.8066, </w:t>
            </w:r>
            <w:proofErr w:type="spellStart"/>
            <w:r>
              <w:t>Sadashivnagar</w:t>
            </w:r>
            <w:proofErr w:type="spellEnd"/>
            <w:r>
              <w:t xml:space="preserve"> PO, Bengaluru - 560 080</w:t>
            </w:r>
            <w:r w:rsidRPr="00CD0112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011CA6" w:rsidRDefault="00C409D3" w:rsidP="006816DE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716AA5">
              <w:rPr>
                <w:rFonts w:ascii="Arial" w:hAnsi="Arial" w:cs="Arial"/>
                <w:bCs/>
                <w:sz w:val="16"/>
                <w:szCs w:val="16"/>
              </w:rPr>
              <w:t>Telephone No: 080-2207 2271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011CA6">
              <w:rPr>
                <w:rFonts w:ascii="Arial" w:hAnsi="Arial" w:cs="Arial"/>
                <w:bCs/>
                <w:sz w:val="16"/>
                <w:szCs w:val="16"/>
              </w:rPr>
              <w:t>, e-mail</w:t>
            </w:r>
            <w:r w:rsidR="00011CA6" w:rsidRPr="00CD0112">
              <w:rPr>
                <w:rFonts w:ascii="Arial" w:hAnsi="Arial" w:cs="Arial"/>
                <w:bCs/>
                <w:sz w:val="16"/>
                <w:szCs w:val="16"/>
              </w:rPr>
              <w:t xml:space="preserve"> : </w:t>
            </w:r>
            <w:hyperlink r:id="rId7" w:history="1">
              <w:r w:rsidR="00011CA6" w:rsidRPr="00CD0112">
                <w:rPr>
                  <w:rStyle w:val="Hyperlink"/>
                  <w:rFonts w:ascii="Arial" w:hAnsi="Arial" w:cs="Arial"/>
                  <w:bCs/>
                  <w:sz w:val="16"/>
                  <w:szCs w:val="16"/>
                </w:rPr>
                <w:t>purchase@cpri.in</w:t>
              </w:r>
            </w:hyperlink>
          </w:p>
          <w:p w:rsidR="00011CA6" w:rsidRPr="00736CA9" w:rsidRDefault="00011CA6" w:rsidP="00736CA9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  <w:lang w:bidi="hi-IN"/>
              </w:rPr>
            </w:pPr>
            <w:r w:rsidRPr="00CD0112">
              <w:rPr>
                <w:rFonts w:ascii="Arial" w:hAnsi="Arial" w:cs="Arial"/>
                <w:bCs/>
                <w:sz w:val="16"/>
                <w:szCs w:val="16"/>
              </w:rPr>
              <w:t xml:space="preserve">web site : </w:t>
            </w:r>
            <w:hyperlink r:id="rId8" w:history="1">
              <w:r w:rsidR="003718EB" w:rsidRPr="00F23EA5">
                <w:rPr>
                  <w:rStyle w:val="Hyperlink"/>
                  <w:rFonts w:ascii="Arial" w:hAnsi="Arial" w:cs="Arial"/>
                  <w:bCs/>
                  <w:sz w:val="16"/>
                  <w:szCs w:val="16"/>
                </w:rPr>
                <w:t>http://www.cpri.res.in</w:t>
              </w:r>
            </w:hyperlink>
          </w:p>
          <w:p w:rsidR="00011CA6" w:rsidRPr="00B415B5" w:rsidRDefault="00011CA6" w:rsidP="00011CA6">
            <w:pPr>
              <w:spacing w:after="0"/>
              <w:jc w:val="center"/>
              <w:rPr>
                <w:rFonts w:ascii="Arial" w:hAnsi="Arial" w:cs="Arial"/>
                <w:b/>
                <w:bCs/>
                <w:lang w:bidi="hi-IN"/>
              </w:rPr>
            </w:pPr>
            <w:r w:rsidRPr="00B415B5">
              <w:rPr>
                <w:rFonts w:ascii="Arial" w:hAnsi="Arial" w:cs="Arial"/>
                <w:b/>
                <w:bCs/>
                <w:cs/>
                <w:lang w:bidi="hi-IN"/>
              </w:rPr>
              <w:t xml:space="preserve">  </w:t>
            </w:r>
          </w:p>
          <w:p w:rsidR="000F1856" w:rsidRDefault="00011CA6" w:rsidP="00736CA9">
            <w:pPr>
              <w:spacing w:after="0"/>
              <w:jc w:val="center"/>
              <w:rPr>
                <w:rFonts w:ascii="Arial" w:hAnsi="Arial" w:cs="Arial"/>
                <w:b/>
                <w:u w:val="single"/>
              </w:rPr>
            </w:pPr>
            <w:r w:rsidRPr="00B415B5">
              <w:rPr>
                <w:rFonts w:ascii="Arial" w:hAnsi="Arial" w:cs="Arial"/>
                <w:b/>
                <w:bCs/>
                <w:cs/>
                <w:lang w:bidi="hi-IN"/>
              </w:rPr>
              <w:t xml:space="preserve">       </w:t>
            </w:r>
            <w:r w:rsidRPr="00B415B5">
              <w:rPr>
                <w:rFonts w:ascii="Arial" w:hAnsi="Arial" w:cs="Arial"/>
                <w:b/>
              </w:rPr>
              <w:t xml:space="preserve">              </w:t>
            </w:r>
            <w:r w:rsidRPr="00B415B5">
              <w:rPr>
                <w:rFonts w:ascii="Arial" w:hAnsi="Arial" w:cs="Arial"/>
                <w:b/>
                <w:u w:val="single"/>
              </w:rPr>
              <w:t>NOTICE INVITING</w:t>
            </w:r>
            <w:r w:rsidR="003D1DE1">
              <w:rPr>
                <w:rFonts w:ascii="Arial" w:hAnsi="Arial" w:cs="Arial"/>
                <w:b/>
                <w:u w:val="single"/>
              </w:rPr>
              <w:t xml:space="preserve"> </w:t>
            </w:r>
            <w:r w:rsidRPr="00B415B5">
              <w:rPr>
                <w:rFonts w:ascii="Arial" w:hAnsi="Arial" w:cs="Arial"/>
                <w:b/>
                <w:u w:val="single"/>
              </w:rPr>
              <w:t xml:space="preserve">TENDER </w:t>
            </w:r>
            <w:r>
              <w:rPr>
                <w:rFonts w:ascii="Arial" w:hAnsi="Arial" w:cs="Arial"/>
                <w:b/>
                <w:u w:val="single"/>
              </w:rPr>
              <w:t>–</w:t>
            </w:r>
            <w:r w:rsidRPr="00B415B5">
              <w:rPr>
                <w:rFonts w:ascii="Arial" w:hAnsi="Arial" w:cs="Arial"/>
                <w:b/>
                <w:u w:val="single"/>
              </w:rPr>
              <w:t xml:space="preserve"> </w:t>
            </w:r>
            <w:r w:rsidR="00D07A50">
              <w:rPr>
                <w:rFonts w:ascii="Arial" w:hAnsi="Arial" w:cs="Arial"/>
                <w:b/>
                <w:u w:val="single"/>
              </w:rPr>
              <w:t>CPRIBLR2</w:t>
            </w:r>
            <w:r w:rsidR="00492AF2">
              <w:rPr>
                <w:rFonts w:ascii="Arial" w:hAnsi="Arial" w:cs="Arial"/>
                <w:b/>
                <w:u w:val="single"/>
              </w:rPr>
              <w:t>5</w:t>
            </w:r>
            <w:r w:rsidR="00597081">
              <w:rPr>
                <w:rFonts w:ascii="Arial" w:hAnsi="Arial" w:cs="Arial"/>
                <w:b/>
                <w:u w:val="single"/>
              </w:rPr>
              <w:t>NIT</w:t>
            </w:r>
            <w:r w:rsidR="000F1856">
              <w:rPr>
                <w:rFonts w:ascii="Arial" w:hAnsi="Arial" w:cs="Arial"/>
                <w:b/>
                <w:u w:val="single"/>
              </w:rPr>
              <w:t>0</w:t>
            </w:r>
            <w:r w:rsidR="00492AF2">
              <w:rPr>
                <w:rFonts w:ascii="Arial" w:hAnsi="Arial" w:cs="Arial"/>
                <w:b/>
                <w:u w:val="single"/>
              </w:rPr>
              <w:t>1</w:t>
            </w:r>
            <w:r w:rsidR="00F11D21">
              <w:rPr>
                <w:rFonts w:ascii="Arial" w:hAnsi="Arial" w:cs="Arial"/>
                <w:b/>
                <w:u w:val="single"/>
              </w:rPr>
              <w:t xml:space="preserve"> </w:t>
            </w:r>
            <w:r w:rsidRPr="00B415B5">
              <w:rPr>
                <w:rFonts w:ascii="Arial" w:hAnsi="Arial" w:cs="Arial"/>
                <w:b/>
                <w:u w:val="single"/>
              </w:rPr>
              <w:t>Date:</w:t>
            </w:r>
            <w:r w:rsidR="00422531">
              <w:rPr>
                <w:rFonts w:ascii="Arial" w:hAnsi="Arial" w:cs="Arial"/>
                <w:b/>
                <w:u w:val="single"/>
              </w:rPr>
              <w:t xml:space="preserve"> </w:t>
            </w:r>
            <w:r w:rsidR="00492AF2">
              <w:rPr>
                <w:rFonts w:ascii="Arial" w:hAnsi="Arial" w:cs="Arial"/>
                <w:b/>
                <w:u w:val="single"/>
              </w:rPr>
              <w:t>09</w:t>
            </w:r>
            <w:r w:rsidR="00422531">
              <w:rPr>
                <w:rFonts w:ascii="Arial" w:hAnsi="Arial" w:cs="Arial"/>
                <w:b/>
                <w:u w:val="single"/>
              </w:rPr>
              <w:t>-</w:t>
            </w:r>
            <w:r w:rsidR="00492AF2">
              <w:rPr>
                <w:rFonts w:ascii="Arial" w:hAnsi="Arial" w:cs="Arial"/>
                <w:b/>
                <w:u w:val="single"/>
              </w:rPr>
              <w:t>04-2025</w:t>
            </w:r>
            <w:r w:rsidR="003234BE">
              <w:rPr>
                <w:rFonts w:ascii="Arial" w:hAnsi="Arial" w:cs="Arial"/>
                <w:b/>
                <w:u w:val="single"/>
              </w:rPr>
              <w:t xml:space="preserve"> </w:t>
            </w:r>
          </w:p>
          <w:p w:rsidR="00D95196" w:rsidRPr="00736CA9" w:rsidRDefault="00D95196" w:rsidP="00736CA9">
            <w:pPr>
              <w:spacing w:after="0"/>
              <w:jc w:val="center"/>
              <w:rPr>
                <w:rFonts w:ascii="Arial" w:hAnsi="Arial" w:cs="Arial"/>
                <w:b/>
                <w:u w:val="single"/>
              </w:rPr>
            </w:pPr>
          </w:p>
          <w:p w:rsidR="00AB61F9" w:rsidRDefault="006816DE" w:rsidP="00736CA9">
            <w:pPr>
              <w:spacing w:after="0"/>
              <w:ind w:left="27" w:hanging="27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64B97">
              <w:rPr>
                <w:rFonts w:ascii="Arial" w:hAnsi="Arial" w:cs="Arial"/>
                <w:sz w:val="22"/>
                <w:szCs w:val="22"/>
              </w:rPr>
              <w:t>Online e</w:t>
            </w:r>
            <w:r w:rsidR="00011CA6" w:rsidRPr="00A64B97">
              <w:rPr>
                <w:rFonts w:ascii="Arial" w:hAnsi="Arial" w:cs="Arial"/>
                <w:sz w:val="22"/>
                <w:szCs w:val="22"/>
              </w:rPr>
              <w:t xml:space="preserve">-tenders are invited from eligible </w:t>
            </w:r>
            <w:r w:rsidR="00DE55AE">
              <w:rPr>
                <w:rFonts w:ascii="Arial" w:hAnsi="Arial" w:cs="Arial"/>
                <w:sz w:val="22"/>
                <w:szCs w:val="22"/>
              </w:rPr>
              <w:t>service providers</w:t>
            </w:r>
            <w:r w:rsidR="00011CA6" w:rsidRPr="00A64B97">
              <w:rPr>
                <w:rFonts w:ascii="Arial" w:hAnsi="Arial" w:cs="Arial"/>
                <w:sz w:val="22"/>
                <w:szCs w:val="22"/>
              </w:rPr>
              <w:t xml:space="preserve"> for the following</w:t>
            </w:r>
            <w:r w:rsidR="009A07D2">
              <w:rPr>
                <w:rFonts w:ascii="Arial" w:hAnsi="Arial" w:cs="Arial"/>
                <w:sz w:val="22"/>
                <w:szCs w:val="22"/>
              </w:rPr>
              <w:t xml:space="preserve"> :-</w:t>
            </w:r>
          </w:p>
          <w:p w:rsidR="00A071E0" w:rsidRDefault="00A071E0" w:rsidP="00E85414">
            <w:pPr>
              <w:spacing w:after="0"/>
              <w:ind w:left="27" w:hanging="27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E85414" w:rsidRDefault="00E85414" w:rsidP="00E8541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85414">
              <w:rPr>
                <w:rFonts w:ascii="Arial" w:hAnsi="Arial" w:cs="Arial"/>
                <w:sz w:val="22"/>
                <w:szCs w:val="22"/>
              </w:rPr>
              <w:t xml:space="preserve">Providing the </w:t>
            </w:r>
            <w:proofErr w:type="spellStart"/>
            <w:r w:rsidRPr="00E85414">
              <w:rPr>
                <w:rFonts w:ascii="Arial" w:hAnsi="Arial" w:cs="Arial"/>
                <w:sz w:val="22"/>
                <w:szCs w:val="22"/>
              </w:rPr>
              <w:t>servcies</w:t>
            </w:r>
            <w:proofErr w:type="spellEnd"/>
            <w:r w:rsidRPr="00E85414">
              <w:rPr>
                <w:rFonts w:ascii="Arial" w:hAnsi="Arial" w:cs="Arial"/>
                <w:sz w:val="22"/>
                <w:szCs w:val="22"/>
              </w:rPr>
              <w:t xml:space="preserve"> 46 Nos. of ESM Security Guards DGR Without arms at CPRI </w:t>
            </w:r>
            <w:r>
              <w:rPr>
                <w:rFonts w:ascii="Arial" w:hAnsi="Arial" w:cs="Arial"/>
                <w:sz w:val="22"/>
                <w:szCs w:val="22"/>
              </w:rPr>
              <w:t>–</w:t>
            </w:r>
            <w:r w:rsidRPr="00E85414">
              <w:rPr>
                <w:rFonts w:ascii="Arial" w:hAnsi="Arial" w:cs="Arial"/>
                <w:sz w:val="22"/>
                <w:szCs w:val="22"/>
              </w:rPr>
              <w:t xml:space="preserve"> Bengaluru</w:t>
            </w:r>
          </w:p>
          <w:p w:rsidR="00677913" w:rsidRDefault="00E85414" w:rsidP="00E8541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85414">
              <w:rPr>
                <w:rFonts w:ascii="Arial" w:hAnsi="Arial" w:cs="Arial"/>
                <w:sz w:val="22"/>
                <w:szCs w:val="22"/>
              </w:rPr>
              <w:t xml:space="preserve">Providing the </w:t>
            </w:r>
            <w:proofErr w:type="spellStart"/>
            <w:r w:rsidRPr="00E85414">
              <w:rPr>
                <w:rFonts w:ascii="Arial" w:hAnsi="Arial" w:cs="Arial"/>
                <w:sz w:val="22"/>
                <w:szCs w:val="22"/>
              </w:rPr>
              <w:t>servcies</w:t>
            </w:r>
            <w:proofErr w:type="spellEnd"/>
            <w:r w:rsidRPr="00E85414">
              <w:rPr>
                <w:rFonts w:ascii="Arial" w:hAnsi="Arial" w:cs="Arial"/>
                <w:sz w:val="22"/>
                <w:szCs w:val="22"/>
              </w:rPr>
              <w:t xml:space="preserve"> 10 Nos. of ESM Security Guards DGR Without arms at CPRI - UHVRL Hyderabad</w:t>
            </w:r>
          </w:p>
          <w:p w:rsidR="00E85414" w:rsidRDefault="00E85414" w:rsidP="00E8541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85414">
              <w:rPr>
                <w:rFonts w:ascii="Arial" w:hAnsi="Arial" w:cs="Arial"/>
                <w:sz w:val="22"/>
                <w:szCs w:val="22"/>
              </w:rPr>
              <w:t xml:space="preserve">Providing the </w:t>
            </w:r>
            <w:proofErr w:type="spellStart"/>
            <w:r w:rsidRPr="00E85414">
              <w:rPr>
                <w:rFonts w:ascii="Arial" w:hAnsi="Arial" w:cs="Arial"/>
                <w:sz w:val="22"/>
                <w:szCs w:val="22"/>
              </w:rPr>
              <w:t>servcies</w:t>
            </w:r>
            <w:proofErr w:type="spellEnd"/>
            <w:r w:rsidRPr="00E85414">
              <w:rPr>
                <w:rFonts w:ascii="Arial" w:hAnsi="Arial" w:cs="Arial"/>
                <w:sz w:val="22"/>
                <w:szCs w:val="22"/>
              </w:rPr>
              <w:t xml:space="preserve"> of 19 Nos. of ESM Security Guards DGR Without arms at CPRI - STDS, Bhopal</w:t>
            </w:r>
          </w:p>
          <w:p w:rsidR="00E85414" w:rsidRDefault="00E85414" w:rsidP="00E8541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85414">
              <w:rPr>
                <w:rFonts w:ascii="Arial" w:hAnsi="Arial" w:cs="Arial"/>
                <w:sz w:val="22"/>
                <w:szCs w:val="22"/>
              </w:rPr>
              <w:t xml:space="preserve">Providing the </w:t>
            </w:r>
            <w:proofErr w:type="spellStart"/>
            <w:r w:rsidRPr="00E85414">
              <w:rPr>
                <w:rFonts w:ascii="Arial" w:hAnsi="Arial" w:cs="Arial"/>
                <w:sz w:val="22"/>
                <w:szCs w:val="22"/>
              </w:rPr>
              <w:t>servcies</w:t>
            </w:r>
            <w:proofErr w:type="spellEnd"/>
            <w:r w:rsidRPr="00E85414">
              <w:rPr>
                <w:rFonts w:ascii="Arial" w:hAnsi="Arial" w:cs="Arial"/>
                <w:sz w:val="22"/>
                <w:szCs w:val="22"/>
              </w:rPr>
              <w:t xml:space="preserve"> of 05 Nos. of  ESM Security Guards DGR Without arms at CPRI - RTL Noida</w:t>
            </w:r>
          </w:p>
          <w:p w:rsidR="00E85414" w:rsidRPr="00677913" w:rsidRDefault="00E85414" w:rsidP="00E8541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85414">
              <w:rPr>
                <w:rFonts w:ascii="Arial" w:hAnsi="Arial" w:cs="Arial"/>
                <w:sz w:val="22"/>
                <w:szCs w:val="22"/>
              </w:rPr>
              <w:t xml:space="preserve">Providing the </w:t>
            </w:r>
            <w:proofErr w:type="spellStart"/>
            <w:r w:rsidRPr="00E85414">
              <w:rPr>
                <w:rFonts w:ascii="Arial" w:hAnsi="Arial" w:cs="Arial"/>
                <w:sz w:val="22"/>
                <w:szCs w:val="22"/>
              </w:rPr>
              <w:t>servcies</w:t>
            </w:r>
            <w:proofErr w:type="spellEnd"/>
            <w:r w:rsidRPr="00E85414">
              <w:rPr>
                <w:rFonts w:ascii="Arial" w:hAnsi="Arial" w:cs="Arial"/>
                <w:sz w:val="22"/>
                <w:szCs w:val="22"/>
              </w:rPr>
              <w:t xml:space="preserve"> of 12 Nos. of ESM Security Guards DGR Without arms at CPRI - RTL Nashik</w:t>
            </w:r>
          </w:p>
          <w:p w:rsidR="00011CA6" w:rsidRPr="00484105" w:rsidRDefault="00011CA6" w:rsidP="00E32B5C">
            <w:pPr>
              <w:jc w:val="both"/>
              <w:rPr>
                <w:rFonts w:ascii="Arial" w:hAnsi="Arial" w:cs="Arial"/>
                <w:color w:val="000000"/>
                <w:lang w:bidi="hi-IN"/>
              </w:rPr>
            </w:pPr>
            <w:r w:rsidRPr="00484105">
              <w:rPr>
                <w:rFonts w:ascii="Arial" w:hAnsi="Arial" w:cs="Arial"/>
                <w:b/>
              </w:rPr>
              <w:t>Tender documents with detailed specifications, terms &amp; conditions, instructions</w:t>
            </w:r>
            <w:r w:rsidR="00CE71A7" w:rsidRPr="00484105">
              <w:rPr>
                <w:rFonts w:ascii="Arial" w:hAnsi="Arial" w:cs="Arial"/>
                <w:b/>
              </w:rPr>
              <w:t>,</w:t>
            </w:r>
            <w:r w:rsidRPr="00484105">
              <w:rPr>
                <w:rFonts w:ascii="Arial" w:hAnsi="Arial" w:cs="Arial"/>
                <w:b/>
              </w:rPr>
              <w:t xml:space="preserve"> and other details be kindly availed/downloaded from CPRI website: </w:t>
            </w:r>
            <w:hyperlink r:id="rId9" w:history="1">
              <w:r w:rsidR="003718EB" w:rsidRPr="003718EB">
                <w:rPr>
                  <w:rStyle w:val="Hyperlink"/>
                  <w:rFonts w:ascii="Arial" w:hAnsi="Arial" w:cs="Arial"/>
                  <w:b/>
                </w:rPr>
                <w:t>http://www.cpri.res.in</w:t>
              </w:r>
            </w:hyperlink>
            <w:r w:rsidRPr="00484105">
              <w:rPr>
                <w:rFonts w:ascii="Arial" w:hAnsi="Arial" w:cs="Arial"/>
                <w:b/>
              </w:rPr>
              <w:t xml:space="preserve">  and CPRI e-procurement portal: </w:t>
            </w:r>
            <w:hyperlink r:id="rId10" w:history="1">
              <w:r w:rsidRPr="00484105">
                <w:rPr>
                  <w:rStyle w:val="Hyperlink"/>
                  <w:rFonts w:ascii="Arial" w:hAnsi="Arial" w:cs="Arial"/>
                  <w:b/>
                </w:rPr>
                <w:t>www.tenderwizard.com/CPRI</w:t>
              </w:r>
            </w:hyperlink>
            <w:r w:rsidR="00A964CC">
              <w:rPr>
                <w:rStyle w:val="Hyperlink"/>
                <w:rFonts w:ascii="Arial" w:hAnsi="Arial" w:cs="Arial"/>
                <w:b/>
                <w:u w:val="none"/>
              </w:rPr>
              <w:t xml:space="preserve">  </w:t>
            </w:r>
            <w:proofErr w:type="gramStart"/>
            <w:r w:rsidRPr="00484105">
              <w:rPr>
                <w:rFonts w:ascii="Arial" w:hAnsi="Arial" w:cs="Arial"/>
                <w:b/>
              </w:rPr>
              <w:t>from</w:t>
            </w:r>
            <w:r w:rsidR="00484105" w:rsidRPr="00484105">
              <w:rPr>
                <w:rFonts w:ascii="Arial" w:hAnsi="Arial" w:cs="Arial"/>
                <w:b/>
              </w:rPr>
              <w:t xml:space="preserve"> </w:t>
            </w:r>
            <w:r w:rsidR="000F1856">
              <w:rPr>
                <w:rFonts w:ascii="Arial" w:hAnsi="Arial" w:cs="Arial"/>
                <w:b/>
              </w:rPr>
              <w:t xml:space="preserve"> </w:t>
            </w:r>
            <w:r w:rsidR="00492AF2">
              <w:rPr>
                <w:rFonts w:ascii="Arial" w:hAnsi="Arial" w:cs="Arial"/>
                <w:b/>
                <w:u w:val="single"/>
              </w:rPr>
              <w:t>09</w:t>
            </w:r>
            <w:proofErr w:type="gramEnd"/>
            <w:r w:rsidR="00422531">
              <w:rPr>
                <w:rFonts w:ascii="Arial" w:hAnsi="Arial" w:cs="Arial"/>
                <w:b/>
                <w:u w:val="single"/>
              </w:rPr>
              <w:t>-</w:t>
            </w:r>
            <w:r w:rsidR="00492AF2">
              <w:rPr>
                <w:rFonts w:ascii="Arial" w:hAnsi="Arial" w:cs="Arial"/>
                <w:b/>
                <w:u w:val="single"/>
              </w:rPr>
              <w:t>0</w:t>
            </w:r>
            <w:r w:rsidR="00F8469D">
              <w:rPr>
                <w:rFonts w:ascii="Arial" w:hAnsi="Arial" w:cs="Arial"/>
                <w:b/>
                <w:u w:val="single"/>
              </w:rPr>
              <w:t>4</w:t>
            </w:r>
            <w:r w:rsidR="00422531">
              <w:rPr>
                <w:rFonts w:ascii="Arial" w:hAnsi="Arial" w:cs="Arial"/>
                <w:b/>
                <w:u w:val="single"/>
              </w:rPr>
              <w:t>-202</w:t>
            </w:r>
            <w:r w:rsidR="00492AF2">
              <w:rPr>
                <w:rFonts w:ascii="Arial" w:hAnsi="Arial" w:cs="Arial"/>
                <w:b/>
                <w:u w:val="single"/>
              </w:rPr>
              <w:t>5</w:t>
            </w:r>
            <w:r w:rsidR="00422531" w:rsidRPr="00422531">
              <w:rPr>
                <w:rFonts w:ascii="Arial" w:hAnsi="Arial" w:cs="Arial"/>
                <w:b/>
              </w:rPr>
              <w:t xml:space="preserve"> </w:t>
            </w:r>
            <w:r w:rsidRPr="00484105">
              <w:rPr>
                <w:rFonts w:ascii="Arial" w:hAnsi="Arial" w:cs="Arial"/>
                <w:b/>
              </w:rPr>
              <w:t xml:space="preserve">onwards.  </w:t>
            </w:r>
          </w:p>
          <w:p w:rsidR="003C0E4D" w:rsidRDefault="00011CA6" w:rsidP="003C0E4D">
            <w:pPr>
              <w:spacing w:after="0"/>
              <w:ind w:firstLine="6452"/>
              <w:rPr>
                <w:rFonts w:ascii="Arial" w:hAnsi="Arial" w:cs="Arial"/>
                <w:lang w:bidi="hi-IN"/>
              </w:rPr>
            </w:pPr>
            <w:r w:rsidRPr="00726950">
              <w:rPr>
                <w:rFonts w:ascii="Arial" w:hAnsi="Arial" w:cs="Arial"/>
                <w:cs/>
                <w:lang w:bidi="hi-IN"/>
              </w:rPr>
              <w:t xml:space="preserve">                                      </w:t>
            </w:r>
            <w:r w:rsidR="003C0E4D">
              <w:rPr>
                <w:rFonts w:ascii="Arial" w:hAnsi="Arial" w:cs="Arial"/>
                <w:lang w:bidi="hi-IN"/>
              </w:rPr>
              <w:t xml:space="preserve">                    </w:t>
            </w:r>
          </w:p>
          <w:p w:rsidR="003C0E4D" w:rsidRDefault="003C0E4D" w:rsidP="003C0E4D">
            <w:pPr>
              <w:spacing w:after="0"/>
              <w:ind w:firstLine="6452"/>
              <w:rPr>
                <w:rFonts w:ascii="Arial" w:hAnsi="Arial" w:cs="Arial"/>
                <w:lang w:bidi="hi-IN"/>
              </w:rPr>
            </w:pPr>
          </w:p>
          <w:p w:rsidR="00011CA6" w:rsidRPr="00D152E0" w:rsidRDefault="00011CA6" w:rsidP="00AD650F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PRI/ADVT/</w:t>
            </w:r>
            <w:r w:rsidR="00AD650F">
              <w:rPr>
                <w:rFonts w:ascii="Arial" w:hAnsi="Arial" w:cs="Arial"/>
              </w:rPr>
              <w:t>05</w:t>
            </w:r>
            <w:r w:rsidR="0081105D">
              <w:rPr>
                <w:rFonts w:ascii="Arial" w:hAnsi="Arial" w:cs="Arial"/>
              </w:rPr>
              <w:t xml:space="preserve"> </w:t>
            </w:r>
            <w:r w:rsidR="0051387C">
              <w:rPr>
                <w:rFonts w:ascii="Arial" w:hAnsi="Arial" w:cs="Arial"/>
              </w:rPr>
              <w:t>/</w:t>
            </w:r>
            <w:r w:rsidR="00484105">
              <w:rPr>
                <w:rFonts w:ascii="Arial" w:hAnsi="Arial" w:cs="Arial"/>
              </w:rPr>
              <w:t>202</w:t>
            </w:r>
            <w:r w:rsidR="00AD650F">
              <w:rPr>
                <w:rFonts w:ascii="Arial" w:hAnsi="Arial" w:cs="Arial"/>
              </w:rPr>
              <w:t>5</w:t>
            </w:r>
            <w:r w:rsidRPr="00726950">
              <w:rPr>
                <w:rFonts w:ascii="Arial" w:hAnsi="Arial" w:cs="Arial"/>
              </w:rPr>
              <w:t xml:space="preserve">                                                                </w:t>
            </w:r>
            <w:r>
              <w:rPr>
                <w:rFonts w:ascii="Arial" w:hAnsi="Arial" w:cs="Arial"/>
              </w:rPr>
              <w:t xml:space="preserve">                            </w:t>
            </w:r>
            <w:r w:rsidR="003C0E4D">
              <w:rPr>
                <w:rFonts w:ascii="Arial" w:hAnsi="Arial" w:cs="Arial"/>
              </w:rPr>
              <w:t xml:space="preserve">          </w:t>
            </w:r>
            <w:r>
              <w:rPr>
                <w:rFonts w:ascii="Arial" w:hAnsi="Arial" w:cs="Arial"/>
              </w:rPr>
              <w:t xml:space="preserve">          </w:t>
            </w:r>
            <w:r w:rsidRPr="00726950">
              <w:rPr>
                <w:rFonts w:ascii="Arial" w:hAnsi="Arial" w:cs="Arial"/>
              </w:rPr>
              <w:t>Purchase</w:t>
            </w:r>
            <w:r>
              <w:rPr>
                <w:rFonts w:ascii="Arial" w:hAnsi="Arial" w:cs="Arial"/>
              </w:rPr>
              <w:t xml:space="preserve"> Authority-CPRI</w:t>
            </w:r>
            <w:r w:rsidRPr="00726950">
              <w:rPr>
                <w:rFonts w:ascii="Arial" w:hAnsi="Arial" w:cs="Arial"/>
              </w:rPr>
              <w:t xml:space="preserve"> </w:t>
            </w:r>
          </w:p>
        </w:tc>
      </w:tr>
    </w:tbl>
    <w:tbl>
      <w:tblPr>
        <w:tblpPr w:leftFromText="180" w:rightFromText="180" w:vertAnchor="page" w:horzAnchor="margin" w:tblpY="7953"/>
        <w:tblW w:w="1071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000" w:firstRow="0" w:lastRow="0" w:firstColumn="0" w:lastColumn="0" w:noHBand="0" w:noVBand="0"/>
      </w:tblPr>
      <w:tblGrid>
        <w:gridCol w:w="10711"/>
      </w:tblGrid>
      <w:tr w:rsidR="00194152" w:rsidRPr="004130F6" w:rsidTr="00194152">
        <w:trPr>
          <w:trHeight w:val="5722"/>
        </w:trPr>
        <w:tc>
          <w:tcPr>
            <w:tcW w:w="10711" w:type="dxa"/>
          </w:tcPr>
          <w:p w:rsidR="00194152" w:rsidRPr="004130F6" w:rsidRDefault="00194152" w:rsidP="00194152">
            <w:pPr>
              <w:pStyle w:val="Heading1"/>
              <w:ind w:right="-540"/>
              <w:rPr>
                <w:rFonts w:ascii="Times New Roman" w:hAnsi="Times New Roman"/>
                <w:b/>
                <w:bCs/>
                <w:sz w:val="22"/>
                <w:szCs w:val="22"/>
                <w:lang w:bidi="hi-IN"/>
              </w:rPr>
            </w:pPr>
            <w:r w:rsidRPr="004130F6">
              <w:rPr>
                <w:rFonts w:ascii="Times New Roman" w:hAnsi="Times New Roman"/>
                <w:b/>
                <w:bCs/>
                <w:noProof/>
                <w:sz w:val="20"/>
                <w:lang w:val="en-IN" w:eastAsia="en-IN"/>
              </w:rPr>
              <w:drawing>
                <wp:anchor distT="0" distB="0" distL="114300" distR="114300" simplePos="0" relativeHeight="251660288" behindDoc="1" locked="0" layoutInCell="1" allowOverlap="1" wp14:anchorId="3A209780" wp14:editId="0F60DC86">
                  <wp:simplePos x="0" y="0"/>
                  <wp:positionH relativeFrom="column">
                    <wp:posOffset>78245</wp:posOffset>
                  </wp:positionH>
                  <wp:positionV relativeFrom="paragraph">
                    <wp:posOffset>145737</wp:posOffset>
                  </wp:positionV>
                  <wp:extent cx="817759" cy="860961"/>
                  <wp:effectExtent l="0" t="0" r="1905" b="0"/>
                  <wp:wrapNone/>
                  <wp:docPr id="1" name="Picture 18" descr="Description: Description: New CPRI Log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Description: Description: New CPRI Log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2869" cy="876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130F6">
              <w:rPr>
                <w:rFonts w:ascii="Times New Roman" w:hAnsi="Times New Roman"/>
                <w:b/>
                <w:bCs/>
                <w:sz w:val="22"/>
                <w:szCs w:val="22"/>
                <w:cs/>
                <w:lang w:bidi="hi-IN"/>
              </w:rPr>
              <w:t xml:space="preserve">                       </w:t>
            </w:r>
          </w:p>
          <w:p w:rsidR="00194152" w:rsidRPr="00F36908" w:rsidRDefault="00194152" w:rsidP="00194152">
            <w:pPr>
              <w:pStyle w:val="Heading1"/>
              <w:ind w:right="-540"/>
              <w:jc w:val="center"/>
              <w:rPr>
                <w:rStyle w:val="rynqvb"/>
                <w:rFonts w:ascii="Times New Roman" w:hAnsi="Times New Roman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केंद्रीय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िद्युत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अनुसंधान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ंस्थान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</w:p>
          <w:p w:rsidR="00194152" w:rsidRPr="00F36908" w:rsidRDefault="00194152" w:rsidP="00194152">
            <w:pPr>
              <w:pStyle w:val="Heading1"/>
              <w:ind w:right="-540"/>
              <w:jc w:val="center"/>
              <w:rPr>
                <w:rStyle w:val="rynqvb"/>
                <w:rFonts w:ascii="Times New Roman" w:hAnsi="Times New Roman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पो</w:t>
            </w:r>
            <w:r w:rsidRPr="00F36908">
              <w:rPr>
                <w:rStyle w:val="rynqvb"/>
                <w:rFonts w:ascii="Times New Roman" w:hAnsi="Times New Roman"/>
                <w:cs/>
                <w:lang w:bidi="hi-IN"/>
              </w:rPr>
              <w:t>.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बो</w:t>
            </w:r>
            <w:r w:rsidRPr="00F36908">
              <w:rPr>
                <w:rStyle w:val="rynqvb"/>
                <w:rFonts w:ascii="Times New Roman" w:hAnsi="Times New Roman"/>
                <w:cs/>
              </w:rPr>
              <w:t>.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सं</w:t>
            </w:r>
            <w:r w:rsidRPr="00F36908">
              <w:rPr>
                <w:rStyle w:val="rynqvb"/>
                <w:rFonts w:ascii="Times New Roman" w:hAnsi="Times New Roman"/>
                <w:cs/>
              </w:rPr>
              <w:t>. 8066</w:t>
            </w:r>
            <w:r w:rsidRPr="00F36908">
              <w:rPr>
                <w:rStyle w:val="rynqvb"/>
                <w:rFonts w:ascii="Times New Roman" w:hAnsi="Times New Roman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दाशिवनगर</w:t>
            </w:r>
            <w:r w:rsidRPr="00F36908">
              <w:rPr>
                <w:rStyle w:val="rynqvb"/>
                <w:rFonts w:ascii="Times New Roman" w:hAnsi="Times New Roman"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डाक</w:t>
            </w:r>
            <w:r w:rsidRPr="00F36908">
              <w:rPr>
                <w:rStyle w:val="rynqvb"/>
                <w:rFonts w:ascii="Times New Roman" w:hAnsi="Times New Roman"/>
                <w:cs/>
                <w:lang w:bidi="hi-IN"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धर</w:t>
            </w:r>
            <w:r w:rsidRPr="00F36908">
              <w:rPr>
                <w:rStyle w:val="rynqvb"/>
                <w:rFonts w:ascii="Times New Roman" w:hAnsi="Times New Roman"/>
                <w:cs/>
                <w:lang w:bidi="hi-IN"/>
              </w:rPr>
              <w:t xml:space="preserve"> </w:t>
            </w:r>
            <w:r w:rsidRPr="00F36908">
              <w:rPr>
                <w:rStyle w:val="rynqvb"/>
                <w:rFonts w:ascii="Times New Roman" w:hAnsi="Times New Roman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बेंग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लू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रु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- 560 080 </w:t>
            </w:r>
          </w:p>
          <w:p w:rsidR="00194152" w:rsidRPr="00F36908" w:rsidRDefault="00194152" w:rsidP="00194152">
            <w:pPr>
              <w:pStyle w:val="Heading1"/>
              <w:ind w:right="-540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टेलीफोन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ं</w:t>
            </w:r>
            <w:r w:rsidRPr="00F36908">
              <w:rPr>
                <w:rStyle w:val="rynqvb"/>
                <w:rFonts w:ascii="Times New Roman" w:hAnsi="Times New Roman"/>
                <w:cs/>
              </w:rPr>
              <w:t>.: 080-2207 2271</w:t>
            </w:r>
            <w:r w:rsidRPr="00F36908">
              <w:rPr>
                <w:rStyle w:val="rynqvb"/>
                <w:rFonts w:ascii="Times New Roman" w:hAnsi="Times New Roman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ई</w:t>
            </w:r>
            <w:r w:rsidRPr="00F36908">
              <w:rPr>
                <w:rStyle w:val="rynqvb"/>
                <w:rFonts w:ascii="Times New Roman" w:hAnsi="Times New Roman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मेल</w:t>
            </w:r>
            <w:r w:rsidRPr="00F36908">
              <w:rPr>
                <w:rStyle w:val="rynqvb"/>
                <w:rFonts w:ascii="Times New Roman" w:hAnsi="Times New Roman"/>
                <w:cs/>
              </w:rPr>
              <w:t xml:space="preserve">: </w:t>
            </w:r>
            <w:hyperlink r:id="rId11" w:history="1">
              <w:r w:rsidRPr="00F36908">
                <w:rPr>
                  <w:rStyle w:val="Hyperlink"/>
                  <w:rFonts w:ascii="Times New Roman" w:hAnsi="Times New Roman"/>
                  <w:bCs/>
                  <w:sz w:val="16"/>
                  <w:szCs w:val="16"/>
                </w:rPr>
                <w:t>purchase@cpri.in</w:t>
              </w:r>
            </w:hyperlink>
          </w:p>
          <w:p w:rsidR="00194152" w:rsidRPr="00F36908" w:rsidRDefault="00194152" w:rsidP="00194152">
            <w:pPr>
              <w:spacing w:after="0"/>
              <w:jc w:val="center"/>
              <w:rPr>
                <w:bCs/>
                <w:sz w:val="16"/>
                <w:szCs w:val="16"/>
                <w:lang w:bidi="hi-IN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वेबसाइट</w:t>
            </w:r>
            <w:r w:rsidRPr="00F36908">
              <w:rPr>
                <w:rStyle w:val="rynqvb"/>
                <w:cs/>
              </w:rPr>
              <w:t xml:space="preserve">: </w:t>
            </w:r>
            <w:hyperlink r:id="rId12" w:history="1">
              <w:r w:rsidRPr="00F36908">
                <w:rPr>
                  <w:rStyle w:val="Hyperlink"/>
                  <w:bCs/>
                  <w:sz w:val="16"/>
                  <w:szCs w:val="16"/>
                </w:rPr>
                <w:t>http://www.cpri.res.in</w:t>
              </w:r>
            </w:hyperlink>
          </w:p>
          <w:p w:rsidR="00194152" w:rsidRPr="00F36908" w:rsidRDefault="00194152" w:rsidP="00194152">
            <w:pPr>
              <w:spacing w:after="0"/>
              <w:jc w:val="center"/>
              <w:rPr>
                <w:b/>
                <w:bCs/>
                <w:lang w:bidi="hi-IN"/>
              </w:rPr>
            </w:pPr>
            <w:r w:rsidRPr="00F36908">
              <w:rPr>
                <w:b/>
                <w:bCs/>
                <w:cs/>
                <w:lang w:bidi="hi-IN"/>
              </w:rPr>
              <w:t xml:space="preserve">  </w:t>
            </w:r>
          </w:p>
          <w:p w:rsidR="00194152" w:rsidRPr="00F36908" w:rsidRDefault="00194152" w:rsidP="00194152">
            <w:pPr>
              <w:widowControl w:val="0"/>
              <w:jc w:val="center"/>
              <w:rPr>
                <w:bCs/>
                <w:u w:val="single"/>
              </w:rPr>
            </w:pPr>
            <w:r w:rsidRPr="00F36908">
              <w:rPr>
                <w:bCs/>
                <w:u w:val="single"/>
                <w:cs/>
                <w:lang w:bidi="hi-IN"/>
              </w:rPr>
              <w:t xml:space="preserve">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निविदा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आमंत्रित्त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करती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सूचना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-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सीपीआरआईबीएलआर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>2</w:t>
            </w:r>
            <w:r w:rsidR="00492AF2">
              <w:rPr>
                <w:rFonts w:hint="cs"/>
                <w:bCs/>
                <w:color w:val="000000"/>
                <w:u w:val="single"/>
                <w:cs/>
                <w:lang w:bidi="hi-IN"/>
              </w:rPr>
              <w:t>5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एनआईटी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>0</w:t>
            </w:r>
            <w:r w:rsidR="00492AF2">
              <w:rPr>
                <w:rFonts w:hint="cs"/>
                <w:bCs/>
                <w:color w:val="000000"/>
                <w:u w:val="single"/>
                <w:cs/>
                <w:lang w:bidi="hi-IN"/>
              </w:rPr>
              <w:t>1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 </w:t>
            </w:r>
            <w:r w:rsidRPr="00F36908">
              <w:rPr>
                <w:rFonts w:ascii="Nirmala UI" w:hAnsi="Nirmala UI" w:cs="Nirmala UI" w:hint="cs"/>
                <w:bCs/>
                <w:color w:val="000000"/>
                <w:u w:val="single"/>
                <w:cs/>
                <w:lang w:bidi="hi-IN"/>
              </w:rPr>
              <w:t>दिनांक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>:</w:t>
            </w:r>
            <w:r w:rsidR="00422531">
              <w:rPr>
                <w:rFonts w:hint="cs"/>
                <w:bCs/>
                <w:color w:val="000000"/>
                <w:u w:val="single"/>
                <w:cs/>
                <w:lang w:bidi="hi-IN"/>
              </w:rPr>
              <w:t xml:space="preserve"> </w:t>
            </w:r>
            <w:r w:rsidR="00492AF2">
              <w:rPr>
                <w:rFonts w:hint="cs"/>
                <w:bCs/>
                <w:color w:val="000000"/>
                <w:u w:val="single"/>
                <w:cs/>
                <w:lang w:bidi="hi-IN"/>
              </w:rPr>
              <w:t>09-04-2025</w:t>
            </w:r>
            <w:r w:rsidRPr="00F36908">
              <w:rPr>
                <w:bCs/>
                <w:color w:val="000000"/>
                <w:u w:val="single"/>
                <w:cs/>
                <w:lang w:bidi="hi-IN"/>
              </w:rPr>
              <w:t xml:space="preserve"> </w:t>
            </w:r>
          </w:p>
          <w:p w:rsidR="00194152" w:rsidRPr="00F36908" w:rsidRDefault="00194152" w:rsidP="00194152">
            <w:pPr>
              <w:spacing w:after="0"/>
              <w:jc w:val="center"/>
              <w:rPr>
                <w:b/>
                <w:u w:val="single"/>
              </w:rPr>
            </w:pPr>
            <w:r w:rsidRPr="00F36908">
              <w:rPr>
                <w:b/>
              </w:rPr>
              <w:t xml:space="preserve">     </w:t>
            </w:r>
          </w:p>
          <w:p w:rsidR="00194152" w:rsidRPr="00F36908" w:rsidRDefault="00194152" w:rsidP="00194152">
            <w:pPr>
              <w:spacing w:after="0"/>
              <w:ind w:left="27" w:hanging="27"/>
              <w:jc w:val="both"/>
              <w:rPr>
                <w:rStyle w:val="rynqvb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म्नलिखित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े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लिए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ात्र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ेव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दाताओ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े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ऑनलाइन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ई</w:t>
            </w:r>
            <w:r w:rsidRPr="00F36908">
              <w:rPr>
                <w:rStyle w:val="rynqvb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विदाए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आमंत्रित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करते</w:t>
            </w:r>
            <w:r w:rsidRPr="00F36908">
              <w:rPr>
                <w:rStyle w:val="rynqvb"/>
                <w:cs/>
                <w:lang w:bidi="hi-IN"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हैं</w:t>
            </w:r>
            <w:r w:rsidRPr="00F36908">
              <w:rPr>
                <w:rStyle w:val="rynqvb"/>
                <w:cs/>
              </w:rPr>
              <w:t>:-</w:t>
            </w:r>
          </w:p>
          <w:p w:rsidR="00194152" w:rsidRPr="00F36908" w:rsidRDefault="00194152" w:rsidP="00194152">
            <w:pPr>
              <w:spacing w:after="0"/>
              <w:ind w:left="27" w:hanging="27"/>
              <w:jc w:val="both"/>
              <w:rPr>
                <w:sz w:val="22"/>
                <w:szCs w:val="22"/>
              </w:rPr>
            </w:pPr>
          </w:p>
          <w:p w:rsidR="00E85414" w:rsidRDefault="00E85414" w:rsidP="00E85414">
            <w:pPr>
              <w:pStyle w:val="ListParagraph"/>
              <w:numPr>
                <w:ilvl w:val="0"/>
                <w:numId w:val="28"/>
              </w:numPr>
              <w:tabs>
                <w:tab w:val="left" w:pos="490"/>
                <w:tab w:val="left" w:pos="567"/>
                <w:tab w:val="left" w:pos="709"/>
                <w:tab w:val="left" w:pos="1046"/>
              </w:tabs>
              <w:rPr>
                <w:rStyle w:val="rynqvb"/>
                <w:rFonts w:ascii="Nirmala UI" w:hAnsi="Nirmala UI" w:cs="Nirmala UI"/>
                <w:cs/>
              </w:rPr>
            </w:pPr>
            <w:r w:rsidRPr="00E85414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-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बेंग</w:t>
            </w:r>
            <w:r w:rsidRPr="00E85414">
              <w:rPr>
                <w:rStyle w:val="rynqvb"/>
                <w:rFonts w:ascii="Nirmala UI" w:hAnsi="Nirmala UI" w:cs="Nirmala UI" w:hint="cs"/>
                <w:cs/>
                <w:lang w:bidi="hi-IN"/>
              </w:rPr>
              <w:t>लू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रु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में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</w:rPr>
              <w:t>46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ईएसएम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ुरक्ष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गार्ड</w:t>
            </w:r>
            <w:r w:rsidRPr="00F36908">
              <w:rPr>
                <w:rStyle w:val="rynqvb"/>
                <w:cs/>
              </w:rPr>
              <w:t xml:space="preserve"> (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डीजीआर</w:t>
            </w:r>
            <w:r w:rsidRPr="00F36908">
              <w:rPr>
                <w:rStyle w:val="rynqvb"/>
                <w:cs/>
              </w:rPr>
              <w:t>-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बिन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हथियार</w:t>
            </w:r>
            <w:r w:rsidRPr="00F36908">
              <w:rPr>
                <w:rStyle w:val="rynqvb"/>
                <w:cs/>
              </w:rPr>
              <w:t xml:space="preserve">)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ी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ेवाएं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प्रदान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रना</w:t>
            </w:r>
          </w:p>
          <w:p w:rsidR="00E85414" w:rsidRDefault="00E85414" w:rsidP="00E85414">
            <w:pPr>
              <w:pStyle w:val="ListParagraph"/>
              <w:numPr>
                <w:ilvl w:val="0"/>
                <w:numId w:val="28"/>
              </w:numPr>
              <w:tabs>
                <w:tab w:val="left" w:pos="490"/>
                <w:tab w:val="left" w:pos="567"/>
                <w:tab w:val="left" w:pos="709"/>
                <w:tab w:val="left" w:pos="1046"/>
              </w:tabs>
              <w:rPr>
                <w:rStyle w:val="rynqvb"/>
                <w:rFonts w:ascii="Nirmala UI" w:hAnsi="Nirmala UI" w:cs="Nirmala UI"/>
                <w:cs/>
              </w:rPr>
            </w:pPr>
            <w:r w:rsidRPr="00E85414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- </w:t>
            </w:r>
            <w:proofErr w:type="spellStart"/>
            <w:r w:rsidRPr="00E85414">
              <w:rPr>
                <w:rStyle w:val="rynqvb"/>
                <w:rFonts w:ascii="Nirmala UI" w:hAnsi="Nirmala UI" w:cs="Nirmala UI" w:hint="cs"/>
              </w:rPr>
              <w:t>यूएचवीआरएल</w:t>
            </w:r>
            <w:proofErr w:type="spellEnd"/>
            <w:r w:rsidRPr="00E85414">
              <w:rPr>
                <w:rStyle w:val="rynqvb"/>
                <w:rFonts w:ascii="Nirmala UI" w:hAnsi="Nirmala UI" w:cs="Nirmala UI"/>
              </w:rPr>
              <w:t xml:space="preserve"> - </w:t>
            </w:r>
            <w:proofErr w:type="spellStart"/>
            <w:r w:rsidRPr="00E85414">
              <w:rPr>
                <w:rStyle w:val="rynqvb"/>
                <w:rFonts w:ascii="Nirmala UI" w:hAnsi="Nirmala UI" w:cs="Nirmala UI" w:hint="cs"/>
              </w:rPr>
              <w:t>हैदराबाद</w:t>
            </w:r>
            <w:proofErr w:type="spellEnd"/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में</w:t>
            </w:r>
            <w:r w:rsidRPr="00F36908">
              <w:rPr>
                <w:rStyle w:val="rynqvb"/>
                <w:cs/>
              </w:rPr>
              <w:t xml:space="preserve"> </w:t>
            </w:r>
            <w:r>
              <w:rPr>
                <w:rStyle w:val="rynqvb"/>
              </w:rPr>
              <w:t>10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ईएसएम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ुरक्ष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गार्ड</w:t>
            </w:r>
            <w:r w:rsidRPr="00F36908">
              <w:rPr>
                <w:rStyle w:val="rynqvb"/>
                <w:cs/>
              </w:rPr>
              <w:t xml:space="preserve"> (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डीजीआर</w:t>
            </w:r>
            <w:r w:rsidRPr="00F36908">
              <w:rPr>
                <w:rStyle w:val="rynqvb"/>
                <w:cs/>
              </w:rPr>
              <w:t>-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बिन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हथियार</w:t>
            </w:r>
            <w:r w:rsidRPr="00F36908">
              <w:rPr>
                <w:rStyle w:val="rynqvb"/>
                <w:cs/>
              </w:rPr>
              <w:t xml:space="preserve">)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ी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ेवाएं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प्रदान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रना</w:t>
            </w:r>
          </w:p>
          <w:p w:rsidR="00E85414" w:rsidRDefault="00E85414" w:rsidP="00E85414">
            <w:pPr>
              <w:pStyle w:val="ListParagraph"/>
              <w:numPr>
                <w:ilvl w:val="0"/>
                <w:numId w:val="28"/>
              </w:numPr>
              <w:tabs>
                <w:tab w:val="left" w:pos="490"/>
                <w:tab w:val="left" w:pos="567"/>
                <w:tab w:val="left" w:pos="709"/>
                <w:tab w:val="left" w:pos="1046"/>
              </w:tabs>
              <w:rPr>
                <w:rStyle w:val="rynqvb"/>
                <w:rFonts w:ascii="Nirmala UI" w:hAnsi="Nirmala UI" w:cs="Nirmala UI"/>
                <w:cs/>
              </w:rPr>
            </w:pPr>
            <w:r w:rsidRPr="00E85414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भोपाल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में</w:t>
            </w:r>
            <w:r w:rsidRPr="00F36908">
              <w:rPr>
                <w:rStyle w:val="rynqvb"/>
                <w:cs/>
              </w:rPr>
              <w:t xml:space="preserve"> </w:t>
            </w:r>
            <w:r>
              <w:rPr>
                <w:rStyle w:val="rynqvb"/>
                <w:rFonts w:hint="cs"/>
                <w:cs/>
              </w:rPr>
              <w:t>19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ईएसएम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ुरक्ष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गार्ड</w:t>
            </w:r>
            <w:r w:rsidRPr="00F36908">
              <w:rPr>
                <w:rStyle w:val="rynqvb"/>
                <w:cs/>
              </w:rPr>
              <w:t xml:space="preserve"> (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डीजीआर</w:t>
            </w:r>
            <w:r w:rsidRPr="00F36908">
              <w:rPr>
                <w:rStyle w:val="rynqvb"/>
                <w:cs/>
              </w:rPr>
              <w:t>-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बिन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हथियार</w:t>
            </w:r>
            <w:r w:rsidRPr="00F36908">
              <w:rPr>
                <w:rStyle w:val="rynqvb"/>
                <w:cs/>
              </w:rPr>
              <w:t xml:space="preserve">)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ी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ेवाएं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प्रदान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रना</w:t>
            </w:r>
          </w:p>
          <w:p w:rsidR="00E85414" w:rsidRPr="00E85414" w:rsidRDefault="00E85414" w:rsidP="00E85414">
            <w:pPr>
              <w:pStyle w:val="ListParagraph"/>
              <w:numPr>
                <w:ilvl w:val="0"/>
                <w:numId w:val="28"/>
              </w:numPr>
              <w:tabs>
                <w:tab w:val="left" w:pos="490"/>
                <w:tab w:val="left" w:pos="567"/>
                <w:tab w:val="left" w:pos="709"/>
                <w:tab w:val="left" w:pos="1046"/>
              </w:tabs>
              <w:rPr>
                <w:rStyle w:val="rynqvb"/>
                <w:rFonts w:ascii="Nirmala UI" w:hAnsi="Nirmala UI" w:cs="Nirmala UI"/>
                <w:cs/>
              </w:rPr>
            </w:pPr>
            <w:r w:rsidRPr="00E85414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</w:t>
            </w:r>
            <w:proofErr w:type="spellStart"/>
            <w:r w:rsidRPr="00E85414">
              <w:rPr>
                <w:rStyle w:val="rynqvb"/>
                <w:rFonts w:ascii="Nirmala UI" w:hAnsi="Nirmala UI" w:cs="Nirmala UI" w:hint="cs"/>
              </w:rPr>
              <w:t>नोएडा</w:t>
            </w:r>
            <w:proofErr w:type="spellEnd"/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में</w:t>
            </w:r>
            <w:r w:rsidRPr="00F36908">
              <w:rPr>
                <w:rStyle w:val="rynqvb"/>
                <w:cs/>
              </w:rPr>
              <w:t xml:space="preserve"> </w:t>
            </w:r>
            <w:r>
              <w:rPr>
                <w:rStyle w:val="rynqvb"/>
                <w:rFonts w:hint="cs"/>
                <w:cs/>
              </w:rPr>
              <w:t>05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ईएसएम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ुरक्ष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गार्ड</w:t>
            </w:r>
            <w:r w:rsidRPr="00F36908">
              <w:rPr>
                <w:rStyle w:val="rynqvb"/>
                <w:cs/>
              </w:rPr>
              <w:t xml:space="preserve"> (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डीजीआर</w:t>
            </w:r>
            <w:r w:rsidRPr="00F36908">
              <w:rPr>
                <w:rStyle w:val="rynqvb"/>
                <w:cs/>
              </w:rPr>
              <w:t>-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बिन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हथियार</w:t>
            </w:r>
            <w:r w:rsidRPr="00F36908">
              <w:rPr>
                <w:rStyle w:val="rynqvb"/>
                <w:cs/>
              </w:rPr>
              <w:t xml:space="preserve">)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ी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ेवाएं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प्रदान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रना</w:t>
            </w:r>
          </w:p>
          <w:p w:rsidR="00E85414" w:rsidRPr="00E85414" w:rsidRDefault="00E85414" w:rsidP="00E85414">
            <w:pPr>
              <w:pStyle w:val="ListParagraph"/>
              <w:numPr>
                <w:ilvl w:val="0"/>
                <w:numId w:val="28"/>
              </w:numPr>
              <w:tabs>
                <w:tab w:val="left" w:pos="490"/>
                <w:tab w:val="left" w:pos="567"/>
                <w:tab w:val="left" w:pos="709"/>
                <w:tab w:val="left" w:pos="1046"/>
              </w:tabs>
              <w:rPr>
                <w:rStyle w:val="rynqvb"/>
                <w:rFonts w:ascii="Nirmala UI" w:hAnsi="Nirmala UI" w:cs="Nirmala UI"/>
                <w:cs/>
              </w:rPr>
            </w:pPr>
            <w:r w:rsidRPr="00E85414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</w:t>
            </w:r>
            <w:proofErr w:type="spellStart"/>
            <w:r w:rsidRPr="00E85414">
              <w:rPr>
                <w:rStyle w:val="rynqvb"/>
                <w:rFonts w:ascii="Nirmala UI" w:hAnsi="Nirmala UI" w:cs="Nirmala UI" w:hint="cs"/>
              </w:rPr>
              <w:t>नासिक</w:t>
            </w:r>
            <w:proofErr w:type="spellEnd"/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में</w:t>
            </w:r>
            <w:r w:rsidRPr="00F36908">
              <w:rPr>
                <w:rStyle w:val="rynqvb"/>
                <w:cs/>
              </w:rPr>
              <w:t xml:space="preserve"> </w:t>
            </w:r>
            <w:r>
              <w:rPr>
                <w:rStyle w:val="rynqvb"/>
                <w:rFonts w:hint="cs"/>
                <w:cs/>
              </w:rPr>
              <w:t>12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ईएसएम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ुरक्ष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गार्ड</w:t>
            </w:r>
            <w:r w:rsidRPr="00F36908">
              <w:rPr>
                <w:rStyle w:val="rynqvb"/>
                <w:cs/>
              </w:rPr>
              <w:t xml:space="preserve"> (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डीजीआर</w:t>
            </w:r>
            <w:r w:rsidRPr="00F36908">
              <w:rPr>
                <w:rStyle w:val="rynqvb"/>
                <w:cs/>
              </w:rPr>
              <w:t>-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बिना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हथियार</w:t>
            </w:r>
            <w:r w:rsidRPr="00F36908">
              <w:rPr>
                <w:rStyle w:val="rynqvb"/>
                <w:cs/>
              </w:rPr>
              <w:t xml:space="preserve">)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ी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सेवाएं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प्रदान</w:t>
            </w:r>
            <w:r w:rsidRPr="00F36908">
              <w:rPr>
                <w:rStyle w:val="rynqvb"/>
                <w:cs/>
              </w:rPr>
              <w:t xml:space="preserve"> </w:t>
            </w:r>
            <w:r w:rsidRPr="00E85414">
              <w:rPr>
                <w:rStyle w:val="rynqvb"/>
                <w:rFonts w:ascii="Nirmala UI" w:hAnsi="Nirmala UI" w:cs="Nirmala UI" w:hint="cs"/>
                <w:cs/>
              </w:rPr>
              <w:t>करना</w:t>
            </w:r>
          </w:p>
          <w:p w:rsidR="00194152" w:rsidRPr="00F36908" w:rsidRDefault="00194152" w:rsidP="00194152">
            <w:pPr>
              <w:pStyle w:val="ListParagraph"/>
              <w:ind w:left="410"/>
              <w:rPr>
                <w:sz w:val="2"/>
                <w:szCs w:val="2"/>
              </w:rPr>
            </w:pPr>
          </w:p>
          <w:p w:rsidR="00194152" w:rsidRPr="00F36908" w:rsidRDefault="00194152" w:rsidP="00194152">
            <w:pPr>
              <w:jc w:val="both"/>
              <w:rPr>
                <w:rStyle w:val="rynqvb"/>
              </w:rPr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कृपय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िस्तृत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िनिर्देशों</w:t>
            </w:r>
            <w:r w:rsidRPr="00F36908">
              <w:rPr>
                <w:rStyle w:val="rynqvb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यमो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एव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शर्तों</w:t>
            </w:r>
            <w:r w:rsidRPr="00F36908">
              <w:rPr>
                <w:rStyle w:val="rynqvb"/>
              </w:rPr>
              <w:t xml:space="preserve">,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र्देशो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और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अन्य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िवरणों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े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ाथ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निविदा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दस्तावेज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ी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वेबसाइट</w:t>
            </w:r>
            <w:r w:rsidRPr="00F36908">
              <w:rPr>
                <w:rStyle w:val="rynqvb"/>
                <w:cs/>
              </w:rPr>
              <w:t xml:space="preserve">: </w:t>
            </w:r>
            <w:hyperlink r:id="rId13" w:history="1">
              <w:r w:rsidRPr="00F36908">
                <w:rPr>
                  <w:rStyle w:val="Hyperlink"/>
                  <w:b/>
                </w:rPr>
                <w:t>http://www.cpri.res.in</w:t>
              </w:r>
            </w:hyperlink>
            <w:r w:rsidRPr="00F36908">
              <w:rPr>
                <w:rStyle w:val="rynqvb"/>
                <w:rFonts w:ascii="Nirmala UI" w:hAnsi="Nirmala UI" w:cs="Nirmala UI" w:hint="cs"/>
                <w:cs/>
              </w:rPr>
              <w:t>और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ई</w:t>
            </w:r>
            <w:r w:rsidRPr="00F36908">
              <w:rPr>
                <w:rStyle w:val="rynqvb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ोक्योरमेंट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ोर्टल</w:t>
            </w:r>
            <w:r w:rsidRPr="00F36908">
              <w:rPr>
                <w:rStyle w:val="rynqvb"/>
                <w:cs/>
              </w:rPr>
              <w:t xml:space="preserve">: </w:t>
            </w:r>
            <w:hyperlink r:id="rId14" w:history="1">
              <w:r w:rsidRPr="00F36908">
                <w:rPr>
                  <w:rStyle w:val="Hyperlink"/>
                  <w:b/>
                </w:rPr>
                <w:t>www.tenderwizard.com/CPRI</w:t>
              </w:r>
            </w:hyperlink>
            <w:r w:rsidRPr="00F36908">
              <w:rPr>
                <w:rStyle w:val="Hyperlink"/>
                <w:b/>
                <w:u w:val="none"/>
              </w:rPr>
              <w:t xml:space="preserve"> 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े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ाप्त</w:t>
            </w:r>
            <w:r w:rsidRPr="00F36908">
              <w:rPr>
                <w:rStyle w:val="rynqvb"/>
                <w:cs/>
              </w:rPr>
              <w:t>/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डाउनलोड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ि</w:t>
            </w:r>
            <w:r w:rsidRPr="00F36908">
              <w:rPr>
                <w:rStyle w:val="rynqvb"/>
                <w:rFonts w:ascii="Nirmala UI" w:hAnsi="Nirmala UI" w:cs="Nirmala UI" w:hint="cs"/>
                <w:cs/>
                <w:lang w:bidi="hi-IN"/>
              </w:rPr>
              <w:t>या</w:t>
            </w:r>
            <w:r w:rsidRPr="00F36908">
              <w:rPr>
                <w:rStyle w:val="rynqvb"/>
                <w:cs/>
                <w:lang w:bidi="hi-IN"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जाए।</w:t>
            </w:r>
          </w:p>
          <w:p w:rsidR="00194152" w:rsidRPr="00F36908" w:rsidRDefault="00194152" w:rsidP="00194152">
            <w:pPr>
              <w:spacing w:after="0"/>
              <w:ind w:firstLine="6452"/>
              <w:rPr>
                <w:lang w:bidi="hi-IN"/>
              </w:rPr>
            </w:pPr>
            <w:r w:rsidRPr="00F36908">
              <w:rPr>
                <w:cs/>
                <w:lang w:bidi="hi-IN"/>
              </w:rPr>
              <w:t xml:space="preserve">                                      </w:t>
            </w:r>
            <w:r w:rsidRPr="00F36908">
              <w:rPr>
                <w:lang w:bidi="hi-IN"/>
              </w:rPr>
              <w:t xml:space="preserve">                    </w:t>
            </w:r>
          </w:p>
          <w:p w:rsidR="00194152" w:rsidRPr="00F36908" w:rsidRDefault="00194152" w:rsidP="00194152">
            <w:pPr>
              <w:spacing w:after="0"/>
              <w:ind w:firstLine="6452"/>
              <w:rPr>
                <w:lang w:bidi="hi-IN"/>
              </w:rPr>
            </w:pPr>
          </w:p>
          <w:p w:rsidR="00194152" w:rsidRPr="004130F6" w:rsidRDefault="00194152" w:rsidP="00AD650F">
            <w:pPr>
              <w:spacing w:after="0"/>
            </w:pP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  <w:r w:rsidRPr="00F36908">
              <w:rPr>
                <w:rStyle w:val="rynqvb"/>
                <w:cs/>
              </w:rPr>
              <w:t>/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एडवीटी</w:t>
            </w:r>
            <w:r w:rsidRPr="00F36908">
              <w:rPr>
                <w:rStyle w:val="rynqvb"/>
                <w:cs/>
              </w:rPr>
              <w:t>/</w:t>
            </w:r>
            <w:r w:rsidR="00AD650F">
              <w:rPr>
                <w:rStyle w:val="rynqvb"/>
                <w:rFonts w:hint="cs"/>
                <w:cs/>
              </w:rPr>
              <w:t>05</w:t>
            </w:r>
            <w:r w:rsidRPr="00F36908">
              <w:rPr>
                <w:rStyle w:val="rynqvb"/>
                <w:cs/>
              </w:rPr>
              <w:t>/202</w:t>
            </w:r>
            <w:r w:rsidR="00AD650F">
              <w:rPr>
                <w:rStyle w:val="rynqvb"/>
                <w:rFonts w:hint="cs"/>
                <w:cs/>
              </w:rPr>
              <w:t>5</w:t>
            </w:r>
            <w:bookmarkStart w:id="0" w:name="_GoBack"/>
            <w:bookmarkEnd w:id="0"/>
            <w:r w:rsidRPr="00F36908">
              <w:rPr>
                <w:rStyle w:val="rynqvb"/>
              </w:rPr>
              <w:t xml:space="preserve">                                                                                         </w:t>
            </w:r>
            <w:r w:rsidR="00422531">
              <w:rPr>
                <w:rStyle w:val="rynqvb"/>
              </w:rPr>
              <w:t xml:space="preserve">                          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क्रय</w:t>
            </w:r>
            <w:r w:rsidRPr="00F36908">
              <w:rPr>
                <w:rStyle w:val="rynqvb"/>
                <w:cs/>
              </w:rPr>
              <w:t xml:space="preserve"> 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प्राधिकरण</w:t>
            </w:r>
            <w:r w:rsidRPr="00F36908">
              <w:rPr>
                <w:rStyle w:val="rynqvb"/>
                <w:cs/>
              </w:rPr>
              <w:t>-</w:t>
            </w:r>
            <w:r w:rsidRPr="00F36908">
              <w:rPr>
                <w:rStyle w:val="rynqvb"/>
                <w:rFonts w:ascii="Nirmala UI" w:hAnsi="Nirmala UI" w:cs="Nirmala UI" w:hint="cs"/>
                <w:cs/>
              </w:rPr>
              <w:t>सीपीआरआई</w:t>
            </w:r>
          </w:p>
        </w:tc>
      </w:tr>
    </w:tbl>
    <w:p w:rsidR="00DA4C47" w:rsidRDefault="00D34F32" w:rsidP="00A964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</w:t>
      </w:r>
    </w:p>
    <w:p w:rsidR="000F1856" w:rsidRPr="00194152" w:rsidRDefault="000F1856" w:rsidP="00A964CC"/>
    <w:sectPr w:rsidR="000F1856" w:rsidRPr="00194152" w:rsidSect="00194152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V-TTSurekh">
    <w:altName w:val="Gabriola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VB-TTSurekhEN">
    <w:altName w:val="Gabriola"/>
    <w:charset w:val="00"/>
    <w:family w:val="decorative"/>
    <w:pitch w:val="variable"/>
    <w:sig w:usb0="00000003" w:usb1="00000000" w:usb2="00000000" w:usb3="00000000" w:csb0="00000001" w:csb1="00000000"/>
  </w:font>
  <w:font w:name="Mangal">
    <w:altName w:val="Courier New"/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4207C"/>
    <w:multiLevelType w:val="hybridMultilevel"/>
    <w:tmpl w:val="B928AC9A"/>
    <w:lvl w:ilvl="0" w:tplc="2BC80E62">
      <w:start w:val="1"/>
      <w:numFmt w:val="decimal"/>
      <w:lvlText w:val="(%1)"/>
      <w:lvlJc w:val="left"/>
      <w:pPr>
        <w:ind w:left="677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" w15:restartNumberingAfterBreak="0">
    <w:nsid w:val="02CC7CF3"/>
    <w:multiLevelType w:val="hybridMultilevel"/>
    <w:tmpl w:val="0960F262"/>
    <w:lvl w:ilvl="0" w:tplc="E4AC44C8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" w15:restartNumberingAfterBreak="0">
    <w:nsid w:val="04433AB9"/>
    <w:multiLevelType w:val="hybridMultilevel"/>
    <w:tmpl w:val="12F2445E"/>
    <w:lvl w:ilvl="0" w:tplc="59D012B2">
      <w:start w:val="1"/>
      <w:numFmt w:val="decimal"/>
      <w:lvlText w:val="(%1)"/>
      <w:lvlJc w:val="left"/>
      <w:pPr>
        <w:ind w:left="105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71" w:hanging="360"/>
      </w:pPr>
    </w:lvl>
    <w:lvl w:ilvl="2" w:tplc="0409001B" w:tentative="1">
      <w:start w:val="1"/>
      <w:numFmt w:val="lowerRoman"/>
      <w:lvlText w:val="%3."/>
      <w:lvlJc w:val="right"/>
      <w:pPr>
        <w:ind w:left="2491" w:hanging="180"/>
      </w:pPr>
    </w:lvl>
    <w:lvl w:ilvl="3" w:tplc="0409000F" w:tentative="1">
      <w:start w:val="1"/>
      <w:numFmt w:val="decimal"/>
      <w:lvlText w:val="%4."/>
      <w:lvlJc w:val="left"/>
      <w:pPr>
        <w:ind w:left="3211" w:hanging="360"/>
      </w:pPr>
    </w:lvl>
    <w:lvl w:ilvl="4" w:tplc="04090019" w:tentative="1">
      <w:start w:val="1"/>
      <w:numFmt w:val="lowerLetter"/>
      <w:lvlText w:val="%5."/>
      <w:lvlJc w:val="left"/>
      <w:pPr>
        <w:ind w:left="3931" w:hanging="360"/>
      </w:pPr>
    </w:lvl>
    <w:lvl w:ilvl="5" w:tplc="0409001B" w:tentative="1">
      <w:start w:val="1"/>
      <w:numFmt w:val="lowerRoman"/>
      <w:lvlText w:val="%6."/>
      <w:lvlJc w:val="right"/>
      <w:pPr>
        <w:ind w:left="4651" w:hanging="180"/>
      </w:pPr>
    </w:lvl>
    <w:lvl w:ilvl="6" w:tplc="0409000F" w:tentative="1">
      <w:start w:val="1"/>
      <w:numFmt w:val="decimal"/>
      <w:lvlText w:val="%7."/>
      <w:lvlJc w:val="left"/>
      <w:pPr>
        <w:ind w:left="5371" w:hanging="360"/>
      </w:pPr>
    </w:lvl>
    <w:lvl w:ilvl="7" w:tplc="04090019" w:tentative="1">
      <w:start w:val="1"/>
      <w:numFmt w:val="lowerLetter"/>
      <w:lvlText w:val="%8."/>
      <w:lvlJc w:val="left"/>
      <w:pPr>
        <w:ind w:left="6091" w:hanging="360"/>
      </w:pPr>
    </w:lvl>
    <w:lvl w:ilvl="8" w:tplc="0409001B" w:tentative="1">
      <w:start w:val="1"/>
      <w:numFmt w:val="lowerRoman"/>
      <w:lvlText w:val="%9."/>
      <w:lvlJc w:val="right"/>
      <w:pPr>
        <w:ind w:left="6811" w:hanging="180"/>
      </w:pPr>
    </w:lvl>
  </w:abstractNum>
  <w:abstractNum w:abstractNumId="3" w15:restartNumberingAfterBreak="0">
    <w:nsid w:val="075905FD"/>
    <w:multiLevelType w:val="hybridMultilevel"/>
    <w:tmpl w:val="06FC5DA8"/>
    <w:lvl w:ilvl="0" w:tplc="E2FA264E">
      <w:start w:val="1"/>
      <w:numFmt w:val="decimal"/>
      <w:lvlText w:val="(%1)"/>
      <w:lvlJc w:val="left"/>
      <w:pPr>
        <w:ind w:left="9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2" w:hanging="360"/>
      </w:pPr>
    </w:lvl>
    <w:lvl w:ilvl="2" w:tplc="0409001B" w:tentative="1">
      <w:start w:val="1"/>
      <w:numFmt w:val="lowerRoman"/>
      <w:lvlText w:val="%3."/>
      <w:lvlJc w:val="right"/>
      <w:pPr>
        <w:ind w:left="2372" w:hanging="180"/>
      </w:pPr>
    </w:lvl>
    <w:lvl w:ilvl="3" w:tplc="0409000F" w:tentative="1">
      <w:start w:val="1"/>
      <w:numFmt w:val="decimal"/>
      <w:lvlText w:val="%4."/>
      <w:lvlJc w:val="left"/>
      <w:pPr>
        <w:ind w:left="3092" w:hanging="360"/>
      </w:pPr>
    </w:lvl>
    <w:lvl w:ilvl="4" w:tplc="04090019" w:tentative="1">
      <w:start w:val="1"/>
      <w:numFmt w:val="lowerLetter"/>
      <w:lvlText w:val="%5."/>
      <w:lvlJc w:val="left"/>
      <w:pPr>
        <w:ind w:left="3812" w:hanging="360"/>
      </w:pPr>
    </w:lvl>
    <w:lvl w:ilvl="5" w:tplc="0409001B" w:tentative="1">
      <w:start w:val="1"/>
      <w:numFmt w:val="lowerRoman"/>
      <w:lvlText w:val="%6."/>
      <w:lvlJc w:val="right"/>
      <w:pPr>
        <w:ind w:left="4532" w:hanging="180"/>
      </w:pPr>
    </w:lvl>
    <w:lvl w:ilvl="6" w:tplc="0409000F" w:tentative="1">
      <w:start w:val="1"/>
      <w:numFmt w:val="decimal"/>
      <w:lvlText w:val="%7."/>
      <w:lvlJc w:val="left"/>
      <w:pPr>
        <w:ind w:left="5252" w:hanging="360"/>
      </w:pPr>
    </w:lvl>
    <w:lvl w:ilvl="7" w:tplc="04090019" w:tentative="1">
      <w:start w:val="1"/>
      <w:numFmt w:val="lowerLetter"/>
      <w:lvlText w:val="%8."/>
      <w:lvlJc w:val="left"/>
      <w:pPr>
        <w:ind w:left="5972" w:hanging="360"/>
      </w:pPr>
    </w:lvl>
    <w:lvl w:ilvl="8" w:tplc="0409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4" w15:restartNumberingAfterBreak="0">
    <w:nsid w:val="0A0765CF"/>
    <w:multiLevelType w:val="hybridMultilevel"/>
    <w:tmpl w:val="1BB096FE"/>
    <w:lvl w:ilvl="0" w:tplc="071C1230">
      <w:start w:val="1"/>
      <w:numFmt w:val="decimal"/>
      <w:lvlText w:val="(%1)"/>
      <w:lvlJc w:val="left"/>
      <w:pPr>
        <w:ind w:left="67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5" w15:restartNumberingAfterBreak="0">
    <w:nsid w:val="0A84169A"/>
    <w:multiLevelType w:val="hybridMultilevel"/>
    <w:tmpl w:val="080AB640"/>
    <w:lvl w:ilvl="0" w:tplc="CDC81020">
      <w:start w:val="1"/>
      <w:numFmt w:val="decimal"/>
      <w:lvlText w:val="(%1)"/>
      <w:lvlJc w:val="left"/>
      <w:pPr>
        <w:ind w:left="692" w:hanging="375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6" w15:restartNumberingAfterBreak="0">
    <w:nsid w:val="101364EB"/>
    <w:multiLevelType w:val="hybridMultilevel"/>
    <w:tmpl w:val="852696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3221EE"/>
    <w:multiLevelType w:val="hybridMultilevel"/>
    <w:tmpl w:val="8F4E3FB2"/>
    <w:lvl w:ilvl="0" w:tplc="7792A45A">
      <w:start w:val="1"/>
      <w:numFmt w:val="decimal"/>
      <w:lvlText w:val="%1)"/>
      <w:lvlJc w:val="left"/>
      <w:pPr>
        <w:ind w:left="93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2" w:hanging="360"/>
      </w:pPr>
    </w:lvl>
    <w:lvl w:ilvl="2" w:tplc="0409001B" w:tentative="1">
      <w:start w:val="1"/>
      <w:numFmt w:val="lowerRoman"/>
      <w:lvlText w:val="%3."/>
      <w:lvlJc w:val="right"/>
      <w:pPr>
        <w:ind w:left="2372" w:hanging="180"/>
      </w:pPr>
    </w:lvl>
    <w:lvl w:ilvl="3" w:tplc="0409000F" w:tentative="1">
      <w:start w:val="1"/>
      <w:numFmt w:val="decimal"/>
      <w:lvlText w:val="%4."/>
      <w:lvlJc w:val="left"/>
      <w:pPr>
        <w:ind w:left="3092" w:hanging="360"/>
      </w:pPr>
    </w:lvl>
    <w:lvl w:ilvl="4" w:tplc="04090019" w:tentative="1">
      <w:start w:val="1"/>
      <w:numFmt w:val="lowerLetter"/>
      <w:lvlText w:val="%5."/>
      <w:lvlJc w:val="left"/>
      <w:pPr>
        <w:ind w:left="3812" w:hanging="360"/>
      </w:pPr>
    </w:lvl>
    <w:lvl w:ilvl="5" w:tplc="0409001B" w:tentative="1">
      <w:start w:val="1"/>
      <w:numFmt w:val="lowerRoman"/>
      <w:lvlText w:val="%6."/>
      <w:lvlJc w:val="right"/>
      <w:pPr>
        <w:ind w:left="4532" w:hanging="180"/>
      </w:pPr>
    </w:lvl>
    <w:lvl w:ilvl="6" w:tplc="0409000F" w:tentative="1">
      <w:start w:val="1"/>
      <w:numFmt w:val="decimal"/>
      <w:lvlText w:val="%7."/>
      <w:lvlJc w:val="left"/>
      <w:pPr>
        <w:ind w:left="5252" w:hanging="360"/>
      </w:pPr>
    </w:lvl>
    <w:lvl w:ilvl="7" w:tplc="04090019" w:tentative="1">
      <w:start w:val="1"/>
      <w:numFmt w:val="lowerLetter"/>
      <w:lvlText w:val="%8."/>
      <w:lvlJc w:val="left"/>
      <w:pPr>
        <w:ind w:left="5972" w:hanging="360"/>
      </w:pPr>
    </w:lvl>
    <w:lvl w:ilvl="8" w:tplc="0409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8" w15:restartNumberingAfterBreak="0">
    <w:nsid w:val="18593564"/>
    <w:multiLevelType w:val="hybridMultilevel"/>
    <w:tmpl w:val="65BAFEC8"/>
    <w:lvl w:ilvl="0" w:tplc="FDDEE930">
      <w:start w:val="1"/>
      <w:numFmt w:val="decimal"/>
      <w:lvlText w:val="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9" w15:restartNumberingAfterBreak="0">
    <w:nsid w:val="2736057A"/>
    <w:multiLevelType w:val="hybridMultilevel"/>
    <w:tmpl w:val="12F2445E"/>
    <w:lvl w:ilvl="0" w:tplc="59D012B2">
      <w:start w:val="1"/>
      <w:numFmt w:val="decimal"/>
      <w:lvlText w:val="(%1)"/>
      <w:lvlJc w:val="left"/>
      <w:pPr>
        <w:ind w:left="105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71" w:hanging="360"/>
      </w:pPr>
    </w:lvl>
    <w:lvl w:ilvl="2" w:tplc="0409001B" w:tentative="1">
      <w:start w:val="1"/>
      <w:numFmt w:val="lowerRoman"/>
      <w:lvlText w:val="%3."/>
      <w:lvlJc w:val="right"/>
      <w:pPr>
        <w:ind w:left="2491" w:hanging="180"/>
      </w:pPr>
    </w:lvl>
    <w:lvl w:ilvl="3" w:tplc="0409000F" w:tentative="1">
      <w:start w:val="1"/>
      <w:numFmt w:val="decimal"/>
      <w:lvlText w:val="%4."/>
      <w:lvlJc w:val="left"/>
      <w:pPr>
        <w:ind w:left="3211" w:hanging="360"/>
      </w:pPr>
    </w:lvl>
    <w:lvl w:ilvl="4" w:tplc="04090019" w:tentative="1">
      <w:start w:val="1"/>
      <w:numFmt w:val="lowerLetter"/>
      <w:lvlText w:val="%5."/>
      <w:lvlJc w:val="left"/>
      <w:pPr>
        <w:ind w:left="3931" w:hanging="360"/>
      </w:pPr>
    </w:lvl>
    <w:lvl w:ilvl="5" w:tplc="0409001B" w:tentative="1">
      <w:start w:val="1"/>
      <w:numFmt w:val="lowerRoman"/>
      <w:lvlText w:val="%6."/>
      <w:lvlJc w:val="right"/>
      <w:pPr>
        <w:ind w:left="4651" w:hanging="180"/>
      </w:pPr>
    </w:lvl>
    <w:lvl w:ilvl="6" w:tplc="0409000F" w:tentative="1">
      <w:start w:val="1"/>
      <w:numFmt w:val="decimal"/>
      <w:lvlText w:val="%7."/>
      <w:lvlJc w:val="left"/>
      <w:pPr>
        <w:ind w:left="5371" w:hanging="360"/>
      </w:pPr>
    </w:lvl>
    <w:lvl w:ilvl="7" w:tplc="04090019" w:tentative="1">
      <w:start w:val="1"/>
      <w:numFmt w:val="lowerLetter"/>
      <w:lvlText w:val="%8."/>
      <w:lvlJc w:val="left"/>
      <w:pPr>
        <w:ind w:left="6091" w:hanging="360"/>
      </w:pPr>
    </w:lvl>
    <w:lvl w:ilvl="8" w:tplc="0409001B" w:tentative="1">
      <w:start w:val="1"/>
      <w:numFmt w:val="lowerRoman"/>
      <w:lvlText w:val="%9."/>
      <w:lvlJc w:val="right"/>
      <w:pPr>
        <w:ind w:left="6811" w:hanging="180"/>
      </w:pPr>
    </w:lvl>
  </w:abstractNum>
  <w:abstractNum w:abstractNumId="10" w15:restartNumberingAfterBreak="0">
    <w:nsid w:val="2FB60BA2"/>
    <w:multiLevelType w:val="hybridMultilevel"/>
    <w:tmpl w:val="6EBA4ECE"/>
    <w:lvl w:ilvl="0" w:tplc="530E8F1A">
      <w:start w:val="1"/>
      <w:numFmt w:val="decimal"/>
      <w:lvlText w:val="(%1)"/>
      <w:lvlJc w:val="left"/>
      <w:pPr>
        <w:ind w:left="5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1" w15:restartNumberingAfterBreak="0">
    <w:nsid w:val="32AC31D8"/>
    <w:multiLevelType w:val="hybridMultilevel"/>
    <w:tmpl w:val="5A6433A0"/>
    <w:lvl w:ilvl="0" w:tplc="BA700BA0">
      <w:start w:val="1"/>
      <w:numFmt w:val="decimal"/>
      <w:lvlText w:val="%1)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2" w15:restartNumberingAfterBreak="0">
    <w:nsid w:val="3EDB1D74"/>
    <w:multiLevelType w:val="hybridMultilevel"/>
    <w:tmpl w:val="0960F262"/>
    <w:lvl w:ilvl="0" w:tplc="E4AC44C8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3" w15:restartNumberingAfterBreak="0">
    <w:nsid w:val="416A3D15"/>
    <w:multiLevelType w:val="hybridMultilevel"/>
    <w:tmpl w:val="E046872A"/>
    <w:lvl w:ilvl="0" w:tplc="8B8293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6602B"/>
    <w:multiLevelType w:val="hybridMultilevel"/>
    <w:tmpl w:val="7EA2A114"/>
    <w:lvl w:ilvl="0" w:tplc="B7FE14D4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5" w15:restartNumberingAfterBreak="0">
    <w:nsid w:val="434F0031"/>
    <w:multiLevelType w:val="hybridMultilevel"/>
    <w:tmpl w:val="52FE6EB8"/>
    <w:lvl w:ilvl="0" w:tplc="216EFA18">
      <w:start w:val="1"/>
      <w:numFmt w:val="decimal"/>
      <w:lvlText w:val="(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16" w15:restartNumberingAfterBreak="0">
    <w:nsid w:val="441C3AFA"/>
    <w:multiLevelType w:val="hybridMultilevel"/>
    <w:tmpl w:val="1BF29610"/>
    <w:lvl w:ilvl="0" w:tplc="85FEFC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BC71F7"/>
    <w:multiLevelType w:val="hybridMultilevel"/>
    <w:tmpl w:val="7BE805A8"/>
    <w:lvl w:ilvl="0" w:tplc="7828FD8C">
      <w:start w:val="1"/>
      <w:numFmt w:val="decimal"/>
      <w:lvlText w:val="(%1)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8" w15:restartNumberingAfterBreak="0">
    <w:nsid w:val="4AB41F3A"/>
    <w:multiLevelType w:val="hybridMultilevel"/>
    <w:tmpl w:val="5BB0E746"/>
    <w:lvl w:ilvl="0" w:tplc="0409000F">
      <w:start w:val="1"/>
      <w:numFmt w:val="decimal"/>
      <w:lvlText w:val="%1."/>
      <w:lvlJc w:val="left"/>
      <w:pPr>
        <w:ind w:left="1037" w:hanging="360"/>
      </w:p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 w:tentative="1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9" w15:restartNumberingAfterBreak="0">
    <w:nsid w:val="4B3161EE"/>
    <w:multiLevelType w:val="hybridMultilevel"/>
    <w:tmpl w:val="EFB245B4"/>
    <w:lvl w:ilvl="0" w:tplc="39328B34">
      <w:start w:val="1"/>
      <w:numFmt w:val="decimal"/>
      <w:lvlText w:val="(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20" w15:restartNumberingAfterBreak="0">
    <w:nsid w:val="4FCA308B"/>
    <w:multiLevelType w:val="hybridMultilevel"/>
    <w:tmpl w:val="C1D8048C"/>
    <w:lvl w:ilvl="0" w:tplc="98BE1B8A">
      <w:start w:val="1"/>
      <w:numFmt w:val="decimal"/>
      <w:lvlText w:val="%1)"/>
      <w:lvlJc w:val="left"/>
      <w:pPr>
        <w:ind w:left="41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1" w15:restartNumberingAfterBreak="0">
    <w:nsid w:val="50BD2286"/>
    <w:multiLevelType w:val="hybridMultilevel"/>
    <w:tmpl w:val="E95E81AA"/>
    <w:lvl w:ilvl="0" w:tplc="D154FD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2D5F80"/>
    <w:multiLevelType w:val="hybridMultilevel"/>
    <w:tmpl w:val="E1D2B6CE"/>
    <w:lvl w:ilvl="0" w:tplc="6AA83CF4">
      <w:start w:val="1"/>
      <w:numFmt w:val="decimal"/>
      <w:lvlText w:val="(%1)"/>
      <w:lvlJc w:val="left"/>
      <w:pPr>
        <w:ind w:left="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23" w15:restartNumberingAfterBreak="0">
    <w:nsid w:val="53EF442D"/>
    <w:multiLevelType w:val="hybridMultilevel"/>
    <w:tmpl w:val="DDFCC8C2"/>
    <w:lvl w:ilvl="0" w:tplc="1FE61856">
      <w:start w:val="1"/>
      <w:numFmt w:val="decimal"/>
      <w:lvlText w:val="(%1)"/>
      <w:lvlJc w:val="left"/>
      <w:pPr>
        <w:ind w:left="572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92" w:hanging="360"/>
      </w:pPr>
    </w:lvl>
    <w:lvl w:ilvl="2" w:tplc="0409001B" w:tentative="1">
      <w:start w:val="1"/>
      <w:numFmt w:val="lowerRoman"/>
      <w:lvlText w:val="%3."/>
      <w:lvlJc w:val="right"/>
      <w:pPr>
        <w:ind w:left="2012" w:hanging="180"/>
      </w:pPr>
    </w:lvl>
    <w:lvl w:ilvl="3" w:tplc="0409000F" w:tentative="1">
      <w:start w:val="1"/>
      <w:numFmt w:val="decimal"/>
      <w:lvlText w:val="%4."/>
      <w:lvlJc w:val="left"/>
      <w:pPr>
        <w:ind w:left="2732" w:hanging="360"/>
      </w:pPr>
    </w:lvl>
    <w:lvl w:ilvl="4" w:tplc="04090019" w:tentative="1">
      <w:start w:val="1"/>
      <w:numFmt w:val="lowerLetter"/>
      <w:lvlText w:val="%5."/>
      <w:lvlJc w:val="left"/>
      <w:pPr>
        <w:ind w:left="3452" w:hanging="360"/>
      </w:pPr>
    </w:lvl>
    <w:lvl w:ilvl="5" w:tplc="0409001B" w:tentative="1">
      <w:start w:val="1"/>
      <w:numFmt w:val="lowerRoman"/>
      <w:lvlText w:val="%6."/>
      <w:lvlJc w:val="right"/>
      <w:pPr>
        <w:ind w:left="4172" w:hanging="180"/>
      </w:pPr>
    </w:lvl>
    <w:lvl w:ilvl="6" w:tplc="0409000F" w:tentative="1">
      <w:start w:val="1"/>
      <w:numFmt w:val="decimal"/>
      <w:lvlText w:val="%7."/>
      <w:lvlJc w:val="left"/>
      <w:pPr>
        <w:ind w:left="4892" w:hanging="360"/>
      </w:pPr>
    </w:lvl>
    <w:lvl w:ilvl="7" w:tplc="04090019" w:tentative="1">
      <w:start w:val="1"/>
      <w:numFmt w:val="lowerLetter"/>
      <w:lvlText w:val="%8."/>
      <w:lvlJc w:val="left"/>
      <w:pPr>
        <w:ind w:left="5612" w:hanging="360"/>
      </w:pPr>
    </w:lvl>
    <w:lvl w:ilvl="8" w:tplc="0409001B" w:tentative="1">
      <w:start w:val="1"/>
      <w:numFmt w:val="lowerRoman"/>
      <w:lvlText w:val="%9."/>
      <w:lvlJc w:val="right"/>
      <w:pPr>
        <w:ind w:left="6332" w:hanging="180"/>
      </w:pPr>
    </w:lvl>
  </w:abstractNum>
  <w:abstractNum w:abstractNumId="24" w15:restartNumberingAfterBreak="0">
    <w:nsid w:val="564444D5"/>
    <w:multiLevelType w:val="hybridMultilevel"/>
    <w:tmpl w:val="137E40FC"/>
    <w:lvl w:ilvl="0" w:tplc="12EAFBDE">
      <w:start w:val="1"/>
      <w:numFmt w:val="decimal"/>
      <w:lvlText w:val="(%1)"/>
      <w:lvlJc w:val="left"/>
      <w:pPr>
        <w:ind w:left="677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5" w15:restartNumberingAfterBreak="0">
    <w:nsid w:val="5971065D"/>
    <w:multiLevelType w:val="hybridMultilevel"/>
    <w:tmpl w:val="3A5E7E84"/>
    <w:lvl w:ilvl="0" w:tplc="F47E2AF4">
      <w:start w:val="1"/>
      <w:numFmt w:val="decimal"/>
      <w:lvlText w:val="%1)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6" w15:restartNumberingAfterBreak="0">
    <w:nsid w:val="60F732E9"/>
    <w:multiLevelType w:val="hybridMultilevel"/>
    <w:tmpl w:val="DEB8F48C"/>
    <w:lvl w:ilvl="0" w:tplc="2196B89A">
      <w:start w:val="1"/>
      <w:numFmt w:val="decimal"/>
      <w:lvlText w:val="%1)"/>
      <w:lvlJc w:val="left"/>
      <w:pPr>
        <w:ind w:left="932" w:hanging="360"/>
      </w:pPr>
      <w:rPr>
        <w:rFonts w:ascii="Arial" w:eastAsia="Times New Roman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2" w:hanging="360"/>
      </w:pPr>
    </w:lvl>
    <w:lvl w:ilvl="2" w:tplc="0409001B" w:tentative="1">
      <w:start w:val="1"/>
      <w:numFmt w:val="lowerRoman"/>
      <w:lvlText w:val="%3."/>
      <w:lvlJc w:val="right"/>
      <w:pPr>
        <w:ind w:left="2372" w:hanging="180"/>
      </w:pPr>
    </w:lvl>
    <w:lvl w:ilvl="3" w:tplc="0409000F" w:tentative="1">
      <w:start w:val="1"/>
      <w:numFmt w:val="decimal"/>
      <w:lvlText w:val="%4."/>
      <w:lvlJc w:val="left"/>
      <w:pPr>
        <w:ind w:left="3092" w:hanging="360"/>
      </w:pPr>
    </w:lvl>
    <w:lvl w:ilvl="4" w:tplc="04090019" w:tentative="1">
      <w:start w:val="1"/>
      <w:numFmt w:val="lowerLetter"/>
      <w:lvlText w:val="%5."/>
      <w:lvlJc w:val="left"/>
      <w:pPr>
        <w:ind w:left="3812" w:hanging="360"/>
      </w:pPr>
    </w:lvl>
    <w:lvl w:ilvl="5" w:tplc="0409001B" w:tentative="1">
      <w:start w:val="1"/>
      <w:numFmt w:val="lowerRoman"/>
      <w:lvlText w:val="%6."/>
      <w:lvlJc w:val="right"/>
      <w:pPr>
        <w:ind w:left="4532" w:hanging="180"/>
      </w:pPr>
    </w:lvl>
    <w:lvl w:ilvl="6" w:tplc="0409000F" w:tentative="1">
      <w:start w:val="1"/>
      <w:numFmt w:val="decimal"/>
      <w:lvlText w:val="%7."/>
      <w:lvlJc w:val="left"/>
      <w:pPr>
        <w:ind w:left="5252" w:hanging="360"/>
      </w:pPr>
    </w:lvl>
    <w:lvl w:ilvl="7" w:tplc="04090019" w:tentative="1">
      <w:start w:val="1"/>
      <w:numFmt w:val="lowerLetter"/>
      <w:lvlText w:val="%8."/>
      <w:lvlJc w:val="left"/>
      <w:pPr>
        <w:ind w:left="5972" w:hanging="360"/>
      </w:pPr>
    </w:lvl>
    <w:lvl w:ilvl="8" w:tplc="0409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27" w15:restartNumberingAfterBreak="0">
    <w:nsid w:val="680D77E3"/>
    <w:multiLevelType w:val="hybridMultilevel"/>
    <w:tmpl w:val="94945D5A"/>
    <w:lvl w:ilvl="0" w:tplc="91062A98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3"/>
  </w:num>
  <w:num w:numId="3">
    <w:abstractNumId w:val="26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3"/>
  </w:num>
  <w:num w:numId="7">
    <w:abstractNumId w:val="8"/>
  </w:num>
  <w:num w:numId="8">
    <w:abstractNumId w:val="13"/>
  </w:num>
  <w:num w:numId="9">
    <w:abstractNumId w:val="17"/>
  </w:num>
  <w:num w:numId="10">
    <w:abstractNumId w:val="19"/>
  </w:num>
  <w:num w:numId="11">
    <w:abstractNumId w:val="15"/>
  </w:num>
  <w:num w:numId="12">
    <w:abstractNumId w:val="9"/>
  </w:num>
  <w:num w:numId="13">
    <w:abstractNumId w:val="2"/>
  </w:num>
  <w:num w:numId="14">
    <w:abstractNumId w:val="10"/>
  </w:num>
  <w:num w:numId="15">
    <w:abstractNumId w:val="16"/>
  </w:num>
  <w:num w:numId="16">
    <w:abstractNumId w:val="0"/>
  </w:num>
  <w:num w:numId="17">
    <w:abstractNumId w:val="24"/>
  </w:num>
  <w:num w:numId="18">
    <w:abstractNumId w:val="18"/>
  </w:num>
  <w:num w:numId="19">
    <w:abstractNumId w:val="5"/>
  </w:num>
  <w:num w:numId="20">
    <w:abstractNumId w:val="12"/>
  </w:num>
  <w:num w:numId="21">
    <w:abstractNumId w:val="1"/>
  </w:num>
  <w:num w:numId="22">
    <w:abstractNumId w:val="14"/>
  </w:num>
  <w:num w:numId="23">
    <w:abstractNumId w:val="4"/>
  </w:num>
  <w:num w:numId="24">
    <w:abstractNumId w:val="27"/>
  </w:num>
  <w:num w:numId="25">
    <w:abstractNumId w:val="21"/>
  </w:num>
  <w:num w:numId="26">
    <w:abstractNumId w:val="20"/>
  </w:num>
  <w:num w:numId="27">
    <w:abstractNumId w:val="11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je2sDA3MTayMDNR0lEKTi0uzszPAykwNK8FAASNSZotAAAA"/>
  </w:docVars>
  <w:rsids>
    <w:rsidRoot w:val="009747F8"/>
    <w:rsid w:val="00002FDA"/>
    <w:rsid w:val="00004A9B"/>
    <w:rsid w:val="00005B46"/>
    <w:rsid w:val="00011CA6"/>
    <w:rsid w:val="000164B4"/>
    <w:rsid w:val="00022850"/>
    <w:rsid w:val="0002689C"/>
    <w:rsid w:val="0002738F"/>
    <w:rsid w:val="000401FA"/>
    <w:rsid w:val="00043129"/>
    <w:rsid w:val="0004384F"/>
    <w:rsid w:val="00045FB5"/>
    <w:rsid w:val="00051A16"/>
    <w:rsid w:val="00052768"/>
    <w:rsid w:val="00053DE2"/>
    <w:rsid w:val="00054495"/>
    <w:rsid w:val="0006167C"/>
    <w:rsid w:val="0006220F"/>
    <w:rsid w:val="00062701"/>
    <w:rsid w:val="00063C3C"/>
    <w:rsid w:val="00064B4D"/>
    <w:rsid w:val="00064DA2"/>
    <w:rsid w:val="00065569"/>
    <w:rsid w:val="00083B05"/>
    <w:rsid w:val="000850D5"/>
    <w:rsid w:val="00085870"/>
    <w:rsid w:val="000923BC"/>
    <w:rsid w:val="0009270C"/>
    <w:rsid w:val="000928C7"/>
    <w:rsid w:val="00096EED"/>
    <w:rsid w:val="00097AF3"/>
    <w:rsid w:val="000A012B"/>
    <w:rsid w:val="000A4D64"/>
    <w:rsid w:val="000A72B0"/>
    <w:rsid w:val="000A7795"/>
    <w:rsid w:val="000B02F8"/>
    <w:rsid w:val="000B1CBE"/>
    <w:rsid w:val="000B7973"/>
    <w:rsid w:val="000C19B9"/>
    <w:rsid w:val="000C5D2D"/>
    <w:rsid w:val="000D0311"/>
    <w:rsid w:val="000D199D"/>
    <w:rsid w:val="000D20FB"/>
    <w:rsid w:val="000D363A"/>
    <w:rsid w:val="000D5F0C"/>
    <w:rsid w:val="000E1A6B"/>
    <w:rsid w:val="000E640B"/>
    <w:rsid w:val="000E6556"/>
    <w:rsid w:val="000E72CB"/>
    <w:rsid w:val="000F1856"/>
    <w:rsid w:val="000F350C"/>
    <w:rsid w:val="000F350F"/>
    <w:rsid w:val="000F6C43"/>
    <w:rsid w:val="0010754A"/>
    <w:rsid w:val="001102A5"/>
    <w:rsid w:val="001158CF"/>
    <w:rsid w:val="001176A8"/>
    <w:rsid w:val="00120A98"/>
    <w:rsid w:val="001250A7"/>
    <w:rsid w:val="0013241C"/>
    <w:rsid w:val="00135047"/>
    <w:rsid w:val="001357CC"/>
    <w:rsid w:val="0014162F"/>
    <w:rsid w:val="00144066"/>
    <w:rsid w:val="001440A5"/>
    <w:rsid w:val="00144C32"/>
    <w:rsid w:val="0014612A"/>
    <w:rsid w:val="00147285"/>
    <w:rsid w:val="00150DBA"/>
    <w:rsid w:val="00156927"/>
    <w:rsid w:val="00157D67"/>
    <w:rsid w:val="00161D7E"/>
    <w:rsid w:val="00167462"/>
    <w:rsid w:val="00176849"/>
    <w:rsid w:val="001806E2"/>
    <w:rsid w:val="0018079E"/>
    <w:rsid w:val="001818BB"/>
    <w:rsid w:val="00184DF9"/>
    <w:rsid w:val="001862A4"/>
    <w:rsid w:val="00186360"/>
    <w:rsid w:val="00194152"/>
    <w:rsid w:val="001A1406"/>
    <w:rsid w:val="001A3472"/>
    <w:rsid w:val="001B1834"/>
    <w:rsid w:val="001B39C2"/>
    <w:rsid w:val="001B479A"/>
    <w:rsid w:val="001B5AC6"/>
    <w:rsid w:val="001B5B31"/>
    <w:rsid w:val="001C00DB"/>
    <w:rsid w:val="001C0A4D"/>
    <w:rsid w:val="001C387D"/>
    <w:rsid w:val="001C5F86"/>
    <w:rsid w:val="001C79A2"/>
    <w:rsid w:val="001D160B"/>
    <w:rsid w:val="001E0866"/>
    <w:rsid w:val="001E1AAF"/>
    <w:rsid w:val="001E356F"/>
    <w:rsid w:val="001E44A2"/>
    <w:rsid w:val="001E6A29"/>
    <w:rsid w:val="001E739C"/>
    <w:rsid w:val="001E7CAA"/>
    <w:rsid w:val="001F2A46"/>
    <w:rsid w:val="001F58AE"/>
    <w:rsid w:val="001F6554"/>
    <w:rsid w:val="001F6E2B"/>
    <w:rsid w:val="00202245"/>
    <w:rsid w:val="002028E2"/>
    <w:rsid w:val="00202DAD"/>
    <w:rsid w:val="00203510"/>
    <w:rsid w:val="00203710"/>
    <w:rsid w:val="00204BD3"/>
    <w:rsid w:val="00210186"/>
    <w:rsid w:val="00212DEE"/>
    <w:rsid w:val="00213062"/>
    <w:rsid w:val="00220850"/>
    <w:rsid w:val="002215D0"/>
    <w:rsid w:val="00225195"/>
    <w:rsid w:val="0022613A"/>
    <w:rsid w:val="002266CB"/>
    <w:rsid w:val="0023069F"/>
    <w:rsid w:val="00234200"/>
    <w:rsid w:val="00234D61"/>
    <w:rsid w:val="0023661D"/>
    <w:rsid w:val="00240EDA"/>
    <w:rsid w:val="00241A6E"/>
    <w:rsid w:val="00242C7F"/>
    <w:rsid w:val="00247CBB"/>
    <w:rsid w:val="00252385"/>
    <w:rsid w:val="00255093"/>
    <w:rsid w:val="00257C24"/>
    <w:rsid w:val="002610A8"/>
    <w:rsid w:val="00261F7A"/>
    <w:rsid w:val="002643F3"/>
    <w:rsid w:val="00265566"/>
    <w:rsid w:val="00271781"/>
    <w:rsid w:val="002735EF"/>
    <w:rsid w:val="00281904"/>
    <w:rsid w:val="0028257F"/>
    <w:rsid w:val="002869C7"/>
    <w:rsid w:val="00287B9A"/>
    <w:rsid w:val="00291133"/>
    <w:rsid w:val="00293606"/>
    <w:rsid w:val="002975A8"/>
    <w:rsid w:val="002A361A"/>
    <w:rsid w:val="002A4577"/>
    <w:rsid w:val="002B004E"/>
    <w:rsid w:val="002B27D1"/>
    <w:rsid w:val="002B5431"/>
    <w:rsid w:val="002B58D5"/>
    <w:rsid w:val="002C19AD"/>
    <w:rsid w:val="002C22C2"/>
    <w:rsid w:val="002C62F5"/>
    <w:rsid w:val="002C6AD6"/>
    <w:rsid w:val="002C6E80"/>
    <w:rsid w:val="002D6C7B"/>
    <w:rsid w:val="002D7843"/>
    <w:rsid w:val="002E29FE"/>
    <w:rsid w:val="002E2DD2"/>
    <w:rsid w:val="002E384A"/>
    <w:rsid w:val="002E4A96"/>
    <w:rsid w:val="002E51CC"/>
    <w:rsid w:val="002E5672"/>
    <w:rsid w:val="002E5F4E"/>
    <w:rsid w:val="002F0ECC"/>
    <w:rsid w:val="002F2B9F"/>
    <w:rsid w:val="002F41DA"/>
    <w:rsid w:val="002F5B26"/>
    <w:rsid w:val="00300A99"/>
    <w:rsid w:val="003017A9"/>
    <w:rsid w:val="00301890"/>
    <w:rsid w:val="00304950"/>
    <w:rsid w:val="003067D3"/>
    <w:rsid w:val="00313081"/>
    <w:rsid w:val="003152E7"/>
    <w:rsid w:val="0031534A"/>
    <w:rsid w:val="00317FBA"/>
    <w:rsid w:val="003205B1"/>
    <w:rsid w:val="003234BE"/>
    <w:rsid w:val="00327F85"/>
    <w:rsid w:val="00331827"/>
    <w:rsid w:val="003348E3"/>
    <w:rsid w:val="00334DA2"/>
    <w:rsid w:val="003378CC"/>
    <w:rsid w:val="00341EDB"/>
    <w:rsid w:val="00341FDD"/>
    <w:rsid w:val="003460CF"/>
    <w:rsid w:val="00347E39"/>
    <w:rsid w:val="003613ED"/>
    <w:rsid w:val="003623A9"/>
    <w:rsid w:val="0036710D"/>
    <w:rsid w:val="003711B7"/>
    <w:rsid w:val="003718B4"/>
    <w:rsid w:val="003718EB"/>
    <w:rsid w:val="00376512"/>
    <w:rsid w:val="003773DF"/>
    <w:rsid w:val="00381058"/>
    <w:rsid w:val="00387CC1"/>
    <w:rsid w:val="00393930"/>
    <w:rsid w:val="00394170"/>
    <w:rsid w:val="003971F2"/>
    <w:rsid w:val="003A0F27"/>
    <w:rsid w:val="003A22DA"/>
    <w:rsid w:val="003A2F26"/>
    <w:rsid w:val="003A3557"/>
    <w:rsid w:val="003A6BA0"/>
    <w:rsid w:val="003A79A4"/>
    <w:rsid w:val="003B04F2"/>
    <w:rsid w:val="003B33F0"/>
    <w:rsid w:val="003B3D01"/>
    <w:rsid w:val="003C02B0"/>
    <w:rsid w:val="003C0E4D"/>
    <w:rsid w:val="003C1077"/>
    <w:rsid w:val="003C4A31"/>
    <w:rsid w:val="003C4A75"/>
    <w:rsid w:val="003C67A4"/>
    <w:rsid w:val="003C686F"/>
    <w:rsid w:val="003D1DE1"/>
    <w:rsid w:val="003D2650"/>
    <w:rsid w:val="003D2E00"/>
    <w:rsid w:val="003D4101"/>
    <w:rsid w:val="003D5780"/>
    <w:rsid w:val="003E0870"/>
    <w:rsid w:val="003E0DC0"/>
    <w:rsid w:val="003E122D"/>
    <w:rsid w:val="003E377A"/>
    <w:rsid w:val="003E41CB"/>
    <w:rsid w:val="003E70AF"/>
    <w:rsid w:val="003E74E3"/>
    <w:rsid w:val="003F5204"/>
    <w:rsid w:val="00400424"/>
    <w:rsid w:val="00405602"/>
    <w:rsid w:val="00405798"/>
    <w:rsid w:val="004100DE"/>
    <w:rsid w:val="00412FD6"/>
    <w:rsid w:val="00414616"/>
    <w:rsid w:val="004157EB"/>
    <w:rsid w:val="00416210"/>
    <w:rsid w:val="004165D0"/>
    <w:rsid w:val="00417CA1"/>
    <w:rsid w:val="00420619"/>
    <w:rsid w:val="00420888"/>
    <w:rsid w:val="00422531"/>
    <w:rsid w:val="0042257F"/>
    <w:rsid w:val="004231FA"/>
    <w:rsid w:val="004268CD"/>
    <w:rsid w:val="00433DBC"/>
    <w:rsid w:val="0043444F"/>
    <w:rsid w:val="0045145D"/>
    <w:rsid w:val="00455071"/>
    <w:rsid w:val="0045633B"/>
    <w:rsid w:val="00457EA3"/>
    <w:rsid w:val="00461C84"/>
    <w:rsid w:val="004640EE"/>
    <w:rsid w:val="00465152"/>
    <w:rsid w:val="00465904"/>
    <w:rsid w:val="004713B7"/>
    <w:rsid w:val="0047211C"/>
    <w:rsid w:val="00472FFC"/>
    <w:rsid w:val="004756D8"/>
    <w:rsid w:val="004759F2"/>
    <w:rsid w:val="00475B77"/>
    <w:rsid w:val="00475C5C"/>
    <w:rsid w:val="00475EED"/>
    <w:rsid w:val="0047799B"/>
    <w:rsid w:val="00480DC0"/>
    <w:rsid w:val="00482CD5"/>
    <w:rsid w:val="00484105"/>
    <w:rsid w:val="00484150"/>
    <w:rsid w:val="004842C8"/>
    <w:rsid w:val="00491B97"/>
    <w:rsid w:val="00492AF2"/>
    <w:rsid w:val="0049401E"/>
    <w:rsid w:val="00494D08"/>
    <w:rsid w:val="00495A79"/>
    <w:rsid w:val="00495BD9"/>
    <w:rsid w:val="004964F0"/>
    <w:rsid w:val="004970F4"/>
    <w:rsid w:val="004A07F9"/>
    <w:rsid w:val="004A45D7"/>
    <w:rsid w:val="004A5047"/>
    <w:rsid w:val="004A74A4"/>
    <w:rsid w:val="004A7697"/>
    <w:rsid w:val="004B0946"/>
    <w:rsid w:val="004B4D5B"/>
    <w:rsid w:val="004B7560"/>
    <w:rsid w:val="004B7689"/>
    <w:rsid w:val="004C1BE5"/>
    <w:rsid w:val="004C53C2"/>
    <w:rsid w:val="004C5A8F"/>
    <w:rsid w:val="004C5EF6"/>
    <w:rsid w:val="004D130F"/>
    <w:rsid w:val="004D669E"/>
    <w:rsid w:val="004E05A3"/>
    <w:rsid w:val="004E0956"/>
    <w:rsid w:val="004E7C44"/>
    <w:rsid w:val="004F11B4"/>
    <w:rsid w:val="004F399C"/>
    <w:rsid w:val="00501A0A"/>
    <w:rsid w:val="005037BB"/>
    <w:rsid w:val="00505832"/>
    <w:rsid w:val="00505BE8"/>
    <w:rsid w:val="00506C8C"/>
    <w:rsid w:val="00510146"/>
    <w:rsid w:val="005123BE"/>
    <w:rsid w:val="0051387C"/>
    <w:rsid w:val="00517A40"/>
    <w:rsid w:val="00524A2E"/>
    <w:rsid w:val="00524F61"/>
    <w:rsid w:val="005300F3"/>
    <w:rsid w:val="00532C4B"/>
    <w:rsid w:val="00541478"/>
    <w:rsid w:val="0054167E"/>
    <w:rsid w:val="0054351D"/>
    <w:rsid w:val="00545E0C"/>
    <w:rsid w:val="00547120"/>
    <w:rsid w:val="00547CD7"/>
    <w:rsid w:val="00552197"/>
    <w:rsid w:val="00553D27"/>
    <w:rsid w:val="00556FD0"/>
    <w:rsid w:val="005621E7"/>
    <w:rsid w:val="0056602C"/>
    <w:rsid w:val="0057172C"/>
    <w:rsid w:val="005766B3"/>
    <w:rsid w:val="00577463"/>
    <w:rsid w:val="00581F4B"/>
    <w:rsid w:val="00582510"/>
    <w:rsid w:val="00582D7B"/>
    <w:rsid w:val="005913D3"/>
    <w:rsid w:val="00591A44"/>
    <w:rsid w:val="00597081"/>
    <w:rsid w:val="005A3D41"/>
    <w:rsid w:val="005A5A59"/>
    <w:rsid w:val="005A7782"/>
    <w:rsid w:val="005B0583"/>
    <w:rsid w:val="005B5D33"/>
    <w:rsid w:val="005B742B"/>
    <w:rsid w:val="005C02BA"/>
    <w:rsid w:val="005C3628"/>
    <w:rsid w:val="005C4E7F"/>
    <w:rsid w:val="005C652E"/>
    <w:rsid w:val="005C78B7"/>
    <w:rsid w:val="005D5436"/>
    <w:rsid w:val="005E2EDD"/>
    <w:rsid w:val="005E304B"/>
    <w:rsid w:val="005E4A39"/>
    <w:rsid w:val="005F5048"/>
    <w:rsid w:val="005F53E6"/>
    <w:rsid w:val="005F5618"/>
    <w:rsid w:val="00600958"/>
    <w:rsid w:val="00601DF7"/>
    <w:rsid w:val="00604D77"/>
    <w:rsid w:val="0060651E"/>
    <w:rsid w:val="00612F3B"/>
    <w:rsid w:val="006166FB"/>
    <w:rsid w:val="006167CE"/>
    <w:rsid w:val="00616F3F"/>
    <w:rsid w:val="00621478"/>
    <w:rsid w:val="0063000E"/>
    <w:rsid w:val="00633DDF"/>
    <w:rsid w:val="006342A8"/>
    <w:rsid w:val="00635F85"/>
    <w:rsid w:val="00636553"/>
    <w:rsid w:val="0063744D"/>
    <w:rsid w:val="00642639"/>
    <w:rsid w:val="00643B9E"/>
    <w:rsid w:val="006442B9"/>
    <w:rsid w:val="0065087A"/>
    <w:rsid w:val="00651CFE"/>
    <w:rsid w:val="00652090"/>
    <w:rsid w:val="00655568"/>
    <w:rsid w:val="0066115A"/>
    <w:rsid w:val="00661F1E"/>
    <w:rsid w:val="00663168"/>
    <w:rsid w:val="0066521D"/>
    <w:rsid w:val="00665723"/>
    <w:rsid w:val="00666E70"/>
    <w:rsid w:val="006672AD"/>
    <w:rsid w:val="00672184"/>
    <w:rsid w:val="00673CD0"/>
    <w:rsid w:val="00676CFE"/>
    <w:rsid w:val="00677913"/>
    <w:rsid w:val="00680AA4"/>
    <w:rsid w:val="00681316"/>
    <w:rsid w:val="006816DE"/>
    <w:rsid w:val="00681C86"/>
    <w:rsid w:val="00682546"/>
    <w:rsid w:val="00682D56"/>
    <w:rsid w:val="00683547"/>
    <w:rsid w:val="0068394F"/>
    <w:rsid w:val="006949DC"/>
    <w:rsid w:val="0069643C"/>
    <w:rsid w:val="006B0A46"/>
    <w:rsid w:val="006B3C67"/>
    <w:rsid w:val="006B3CA7"/>
    <w:rsid w:val="006B458D"/>
    <w:rsid w:val="006B7585"/>
    <w:rsid w:val="006B7F11"/>
    <w:rsid w:val="006C586B"/>
    <w:rsid w:val="006D05C9"/>
    <w:rsid w:val="006D3917"/>
    <w:rsid w:val="006D6C85"/>
    <w:rsid w:val="006E07F0"/>
    <w:rsid w:val="006E31A4"/>
    <w:rsid w:val="006E39C8"/>
    <w:rsid w:val="006E3FBB"/>
    <w:rsid w:val="006E4913"/>
    <w:rsid w:val="006E4B4C"/>
    <w:rsid w:val="006E6903"/>
    <w:rsid w:val="006F09D5"/>
    <w:rsid w:val="006F22A4"/>
    <w:rsid w:val="006F2BD0"/>
    <w:rsid w:val="0070046C"/>
    <w:rsid w:val="00703F91"/>
    <w:rsid w:val="00705CE4"/>
    <w:rsid w:val="00705E5C"/>
    <w:rsid w:val="0070755C"/>
    <w:rsid w:val="00713861"/>
    <w:rsid w:val="007142C3"/>
    <w:rsid w:val="007157F1"/>
    <w:rsid w:val="00715C0E"/>
    <w:rsid w:val="00716AA5"/>
    <w:rsid w:val="0072159A"/>
    <w:rsid w:val="00726950"/>
    <w:rsid w:val="00727038"/>
    <w:rsid w:val="0072720F"/>
    <w:rsid w:val="00731818"/>
    <w:rsid w:val="00735067"/>
    <w:rsid w:val="00736CA9"/>
    <w:rsid w:val="00736EDD"/>
    <w:rsid w:val="0074067E"/>
    <w:rsid w:val="0074139C"/>
    <w:rsid w:val="0074451D"/>
    <w:rsid w:val="00746E48"/>
    <w:rsid w:val="0075046D"/>
    <w:rsid w:val="00753A5B"/>
    <w:rsid w:val="00755F6D"/>
    <w:rsid w:val="00761D07"/>
    <w:rsid w:val="00762286"/>
    <w:rsid w:val="007638E5"/>
    <w:rsid w:val="0076767B"/>
    <w:rsid w:val="00767C2B"/>
    <w:rsid w:val="00770300"/>
    <w:rsid w:val="0077166A"/>
    <w:rsid w:val="00771E98"/>
    <w:rsid w:val="00776A5B"/>
    <w:rsid w:val="00780665"/>
    <w:rsid w:val="00782AF1"/>
    <w:rsid w:val="007831C2"/>
    <w:rsid w:val="00783FF0"/>
    <w:rsid w:val="00784664"/>
    <w:rsid w:val="007868A4"/>
    <w:rsid w:val="007923E1"/>
    <w:rsid w:val="0079242F"/>
    <w:rsid w:val="0079249B"/>
    <w:rsid w:val="00793405"/>
    <w:rsid w:val="00794A4F"/>
    <w:rsid w:val="007A0E87"/>
    <w:rsid w:val="007A18D8"/>
    <w:rsid w:val="007A4D3E"/>
    <w:rsid w:val="007B18A9"/>
    <w:rsid w:val="007B1AE7"/>
    <w:rsid w:val="007B27DA"/>
    <w:rsid w:val="007C1004"/>
    <w:rsid w:val="007C11DF"/>
    <w:rsid w:val="007C4053"/>
    <w:rsid w:val="007C54FA"/>
    <w:rsid w:val="007C5C43"/>
    <w:rsid w:val="007D15D8"/>
    <w:rsid w:val="007D4803"/>
    <w:rsid w:val="007D58F1"/>
    <w:rsid w:val="007E249E"/>
    <w:rsid w:val="007F0DA8"/>
    <w:rsid w:val="007F0E23"/>
    <w:rsid w:val="007F1C3D"/>
    <w:rsid w:val="007F4707"/>
    <w:rsid w:val="007F57E0"/>
    <w:rsid w:val="007F6886"/>
    <w:rsid w:val="00801629"/>
    <w:rsid w:val="00806EE7"/>
    <w:rsid w:val="0081105D"/>
    <w:rsid w:val="008142D3"/>
    <w:rsid w:val="00824B50"/>
    <w:rsid w:val="00824CD5"/>
    <w:rsid w:val="00841D9B"/>
    <w:rsid w:val="008435EA"/>
    <w:rsid w:val="00845B5F"/>
    <w:rsid w:val="0084697B"/>
    <w:rsid w:val="00846A01"/>
    <w:rsid w:val="00846CEF"/>
    <w:rsid w:val="00855742"/>
    <w:rsid w:val="00863A97"/>
    <w:rsid w:val="0086575B"/>
    <w:rsid w:val="008672B9"/>
    <w:rsid w:val="00870584"/>
    <w:rsid w:val="00871A81"/>
    <w:rsid w:val="008728A2"/>
    <w:rsid w:val="00875319"/>
    <w:rsid w:val="008766A1"/>
    <w:rsid w:val="008804B8"/>
    <w:rsid w:val="008809B0"/>
    <w:rsid w:val="00882B56"/>
    <w:rsid w:val="00883E90"/>
    <w:rsid w:val="008840F9"/>
    <w:rsid w:val="00885346"/>
    <w:rsid w:val="00887DAE"/>
    <w:rsid w:val="00891DFF"/>
    <w:rsid w:val="00892A6B"/>
    <w:rsid w:val="008953C0"/>
    <w:rsid w:val="008971A6"/>
    <w:rsid w:val="0089788B"/>
    <w:rsid w:val="008A1EC5"/>
    <w:rsid w:val="008A21DD"/>
    <w:rsid w:val="008A2910"/>
    <w:rsid w:val="008A2A7F"/>
    <w:rsid w:val="008B0817"/>
    <w:rsid w:val="008B19B9"/>
    <w:rsid w:val="008B22EE"/>
    <w:rsid w:val="008B3206"/>
    <w:rsid w:val="008B34AF"/>
    <w:rsid w:val="008C086E"/>
    <w:rsid w:val="008C1836"/>
    <w:rsid w:val="008D3CCC"/>
    <w:rsid w:val="008D5C86"/>
    <w:rsid w:val="008E0258"/>
    <w:rsid w:val="008E0D98"/>
    <w:rsid w:val="008E43A5"/>
    <w:rsid w:val="008F1682"/>
    <w:rsid w:val="008F45F9"/>
    <w:rsid w:val="008F5676"/>
    <w:rsid w:val="00901911"/>
    <w:rsid w:val="00904E55"/>
    <w:rsid w:val="0091352C"/>
    <w:rsid w:val="00913696"/>
    <w:rsid w:val="00916F6B"/>
    <w:rsid w:val="00922379"/>
    <w:rsid w:val="009224D8"/>
    <w:rsid w:val="009248FB"/>
    <w:rsid w:val="009256D3"/>
    <w:rsid w:val="0092700D"/>
    <w:rsid w:val="00927C99"/>
    <w:rsid w:val="0093161E"/>
    <w:rsid w:val="009320BD"/>
    <w:rsid w:val="00932270"/>
    <w:rsid w:val="00942BB1"/>
    <w:rsid w:val="00943994"/>
    <w:rsid w:val="009460F0"/>
    <w:rsid w:val="009556E1"/>
    <w:rsid w:val="00963205"/>
    <w:rsid w:val="00963B44"/>
    <w:rsid w:val="00965462"/>
    <w:rsid w:val="009659DE"/>
    <w:rsid w:val="00970263"/>
    <w:rsid w:val="00972B02"/>
    <w:rsid w:val="009734D2"/>
    <w:rsid w:val="0097452A"/>
    <w:rsid w:val="009747F8"/>
    <w:rsid w:val="009779BF"/>
    <w:rsid w:val="00977C94"/>
    <w:rsid w:val="009830CC"/>
    <w:rsid w:val="00984B32"/>
    <w:rsid w:val="009913FC"/>
    <w:rsid w:val="00991F98"/>
    <w:rsid w:val="009A07D2"/>
    <w:rsid w:val="009A471A"/>
    <w:rsid w:val="009A5974"/>
    <w:rsid w:val="009A5A1A"/>
    <w:rsid w:val="009A7D7F"/>
    <w:rsid w:val="009C1A99"/>
    <w:rsid w:val="009D0983"/>
    <w:rsid w:val="009D16E9"/>
    <w:rsid w:val="009D3CD5"/>
    <w:rsid w:val="009D6214"/>
    <w:rsid w:val="009D6322"/>
    <w:rsid w:val="009E02A9"/>
    <w:rsid w:val="009E0458"/>
    <w:rsid w:val="009E5788"/>
    <w:rsid w:val="009F167A"/>
    <w:rsid w:val="009F20CD"/>
    <w:rsid w:val="009F26CC"/>
    <w:rsid w:val="009F5978"/>
    <w:rsid w:val="009F6CE8"/>
    <w:rsid w:val="009F7B2F"/>
    <w:rsid w:val="00A00319"/>
    <w:rsid w:val="00A01C2C"/>
    <w:rsid w:val="00A055ED"/>
    <w:rsid w:val="00A070E7"/>
    <w:rsid w:val="00A071E0"/>
    <w:rsid w:val="00A10DEF"/>
    <w:rsid w:val="00A12160"/>
    <w:rsid w:val="00A1483D"/>
    <w:rsid w:val="00A21A66"/>
    <w:rsid w:val="00A24D8A"/>
    <w:rsid w:val="00A26363"/>
    <w:rsid w:val="00A309E6"/>
    <w:rsid w:val="00A32E76"/>
    <w:rsid w:val="00A33D18"/>
    <w:rsid w:val="00A36371"/>
    <w:rsid w:val="00A40126"/>
    <w:rsid w:val="00A47B7E"/>
    <w:rsid w:val="00A507BC"/>
    <w:rsid w:val="00A52237"/>
    <w:rsid w:val="00A52341"/>
    <w:rsid w:val="00A55353"/>
    <w:rsid w:val="00A616E9"/>
    <w:rsid w:val="00A61737"/>
    <w:rsid w:val="00A63F35"/>
    <w:rsid w:val="00A6485E"/>
    <w:rsid w:val="00A64B97"/>
    <w:rsid w:val="00A6641F"/>
    <w:rsid w:val="00A72E4C"/>
    <w:rsid w:val="00A759E3"/>
    <w:rsid w:val="00A77D08"/>
    <w:rsid w:val="00A8081F"/>
    <w:rsid w:val="00A82D91"/>
    <w:rsid w:val="00A87E25"/>
    <w:rsid w:val="00A905BB"/>
    <w:rsid w:val="00A914D8"/>
    <w:rsid w:val="00A93659"/>
    <w:rsid w:val="00A96026"/>
    <w:rsid w:val="00A964CC"/>
    <w:rsid w:val="00A97048"/>
    <w:rsid w:val="00A97445"/>
    <w:rsid w:val="00AA1D47"/>
    <w:rsid w:val="00AA1FBE"/>
    <w:rsid w:val="00AA2E37"/>
    <w:rsid w:val="00AA37A0"/>
    <w:rsid w:val="00AB152D"/>
    <w:rsid w:val="00AB2239"/>
    <w:rsid w:val="00AB61F9"/>
    <w:rsid w:val="00AC0E0A"/>
    <w:rsid w:val="00AC2182"/>
    <w:rsid w:val="00AC25FC"/>
    <w:rsid w:val="00AC3A6F"/>
    <w:rsid w:val="00AC597A"/>
    <w:rsid w:val="00AC5D40"/>
    <w:rsid w:val="00AC7084"/>
    <w:rsid w:val="00AC7F44"/>
    <w:rsid w:val="00AD51DA"/>
    <w:rsid w:val="00AD650F"/>
    <w:rsid w:val="00AD79D1"/>
    <w:rsid w:val="00AE1425"/>
    <w:rsid w:val="00AE159D"/>
    <w:rsid w:val="00AE4BE4"/>
    <w:rsid w:val="00AE78CE"/>
    <w:rsid w:val="00AF0573"/>
    <w:rsid w:val="00AF1F1D"/>
    <w:rsid w:val="00AF5081"/>
    <w:rsid w:val="00AF5F49"/>
    <w:rsid w:val="00B038D5"/>
    <w:rsid w:val="00B03BD2"/>
    <w:rsid w:val="00B0499F"/>
    <w:rsid w:val="00B07FB1"/>
    <w:rsid w:val="00B10110"/>
    <w:rsid w:val="00B14C0C"/>
    <w:rsid w:val="00B15DBC"/>
    <w:rsid w:val="00B17B00"/>
    <w:rsid w:val="00B21D57"/>
    <w:rsid w:val="00B22823"/>
    <w:rsid w:val="00B2708C"/>
    <w:rsid w:val="00B301E5"/>
    <w:rsid w:val="00B30C3E"/>
    <w:rsid w:val="00B32361"/>
    <w:rsid w:val="00B3404C"/>
    <w:rsid w:val="00B35D9D"/>
    <w:rsid w:val="00B36209"/>
    <w:rsid w:val="00B366C1"/>
    <w:rsid w:val="00B415B5"/>
    <w:rsid w:val="00B441AE"/>
    <w:rsid w:val="00B44D57"/>
    <w:rsid w:val="00B511D9"/>
    <w:rsid w:val="00B513AD"/>
    <w:rsid w:val="00B51E5B"/>
    <w:rsid w:val="00B55081"/>
    <w:rsid w:val="00B60C3B"/>
    <w:rsid w:val="00B61C0E"/>
    <w:rsid w:val="00B6312C"/>
    <w:rsid w:val="00B639A3"/>
    <w:rsid w:val="00B63AF7"/>
    <w:rsid w:val="00B65C32"/>
    <w:rsid w:val="00B65D98"/>
    <w:rsid w:val="00B6669A"/>
    <w:rsid w:val="00B678A4"/>
    <w:rsid w:val="00B74678"/>
    <w:rsid w:val="00B75854"/>
    <w:rsid w:val="00B76AF0"/>
    <w:rsid w:val="00B813E1"/>
    <w:rsid w:val="00B847E6"/>
    <w:rsid w:val="00BA0BA7"/>
    <w:rsid w:val="00BA1599"/>
    <w:rsid w:val="00BA24EA"/>
    <w:rsid w:val="00BA4ACC"/>
    <w:rsid w:val="00BA53C2"/>
    <w:rsid w:val="00BA572B"/>
    <w:rsid w:val="00BA6025"/>
    <w:rsid w:val="00BA6EAE"/>
    <w:rsid w:val="00BB2ABE"/>
    <w:rsid w:val="00BB552A"/>
    <w:rsid w:val="00BB7945"/>
    <w:rsid w:val="00BC131A"/>
    <w:rsid w:val="00BD276E"/>
    <w:rsid w:val="00BD3739"/>
    <w:rsid w:val="00BD6ED9"/>
    <w:rsid w:val="00BE0898"/>
    <w:rsid w:val="00BE1267"/>
    <w:rsid w:val="00BE12B2"/>
    <w:rsid w:val="00BE35F6"/>
    <w:rsid w:val="00BE415D"/>
    <w:rsid w:val="00BE6231"/>
    <w:rsid w:val="00BF21CB"/>
    <w:rsid w:val="00BF6A86"/>
    <w:rsid w:val="00C01CF3"/>
    <w:rsid w:val="00C02686"/>
    <w:rsid w:val="00C0375C"/>
    <w:rsid w:val="00C042F3"/>
    <w:rsid w:val="00C062D2"/>
    <w:rsid w:val="00C075EA"/>
    <w:rsid w:val="00C12746"/>
    <w:rsid w:val="00C1397E"/>
    <w:rsid w:val="00C14E10"/>
    <w:rsid w:val="00C16347"/>
    <w:rsid w:val="00C20A5D"/>
    <w:rsid w:val="00C20F64"/>
    <w:rsid w:val="00C22768"/>
    <w:rsid w:val="00C24D33"/>
    <w:rsid w:val="00C350FB"/>
    <w:rsid w:val="00C35A42"/>
    <w:rsid w:val="00C409D3"/>
    <w:rsid w:val="00C40FE5"/>
    <w:rsid w:val="00C426FD"/>
    <w:rsid w:val="00C4754D"/>
    <w:rsid w:val="00C47BF7"/>
    <w:rsid w:val="00C50E54"/>
    <w:rsid w:val="00C522CA"/>
    <w:rsid w:val="00C53F93"/>
    <w:rsid w:val="00C5555E"/>
    <w:rsid w:val="00C55DCA"/>
    <w:rsid w:val="00C57442"/>
    <w:rsid w:val="00C62DEA"/>
    <w:rsid w:val="00C66095"/>
    <w:rsid w:val="00C66D41"/>
    <w:rsid w:val="00C672C1"/>
    <w:rsid w:val="00C73DA6"/>
    <w:rsid w:val="00C7695B"/>
    <w:rsid w:val="00C76AC1"/>
    <w:rsid w:val="00C76F83"/>
    <w:rsid w:val="00C77526"/>
    <w:rsid w:val="00C80246"/>
    <w:rsid w:val="00C805A0"/>
    <w:rsid w:val="00C80724"/>
    <w:rsid w:val="00C83D93"/>
    <w:rsid w:val="00C86C26"/>
    <w:rsid w:val="00C93635"/>
    <w:rsid w:val="00C962B9"/>
    <w:rsid w:val="00C96A8C"/>
    <w:rsid w:val="00CA1FB3"/>
    <w:rsid w:val="00CA210D"/>
    <w:rsid w:val="00CA28D4"/>
    <w:rsid w:val="00CA5563"/>
    <w:rsid w:val="00CA6EA2"/>
    <w:rsid w:val="00CB373B"/>
    <w:rsid w:val="00CB546F"/>
    <w:rsid w:val="00CB6DF5"/>
    <w:rsid w:val="00CB7C6B"/>
    <w:rsid w:val="00CC02D3"/>
    <w:rsid w:val="00CC0B96"/>
    <w:rsid w:val="00CC332E"/>
    <w:rsid w:val="00CC5C25"/>
    <w:rsid w:val="00CC64E6"/>
    <w:rsid w:val="00CD0112"/>
    <w:rsid w:val="00CD22B8"/>
    <w:rsid w:val="00CD3374"/>
    <w:rsid w:val="00CD3FD9"/>
    <w:rsid w:val="00CD71D2"/>
    <w:rsid w:val="00CE1D0B"/>
    <w:rsid w:val="00CE1D27"/>
    <w:rsid w:val="00CE230F"/>
    <w:rsid w:val="00CE71A7"/>
    <w:rsid w:val="00D0775C"/>
    <w:rsid w:val="00D0796E"/>
    <w:rsid w:val="00D07A50"/>
    <w:rsid w:val="00D110DB"/>
    <w:rsid w:val="00D1286F"/>
    <w:rsid w:val="00D152E0"/>
    <w:rsid w:val="00D167DB"/>
    <w:rsid w:val="00D21F32"/>
    <w:rsid w:val="00D226C5"/>
    <w:rsid w:val="00D23F57"/>
    <w:rsid w:val="00D25B28"/>
    <w:rsid w:val="00D266E6"/>
    <w:rsid w:val="00D30E0A"/>
    <w:rsid w:val="00D322B0"/>
    <w:rsid w:val="00D33452"/>
    <w:rsid w:val="00D34F32"/>
    <w:rsid w:val="00D372C4"/>
    <w:rsid w:val="00D42832"/>
    <w:rsid w:val="00D430DF"/>
    <w:rsid w:val="00D43B88"/>
    <w:rsid w:val="00D43F47"/>
    <w:rsid w:val="00D445B9"/>
    <w:rsid w:val="00D44E1A"/>
    <w:rsid w:val="00D465A3"/>
    <w:rsid w:val="00D465F8"/>
    <w:rsid w:val="00D4664C"/>
    <w:rsid w:val="00D50E3D"/>
    <w:rsid w:val="00D53626"/>
    <w:rsid w:val="00D53765"/>
    <w:rsid w:val="00D5744E"/>
    <w:rsid w:val="00D61609"/>
    <w:rsid w:val="00D6187C"/>
    <w:rsid w:val="00D629F0"/>
    <w:rsid w:val="00D651BC"/>
    <w:rsid w:val="00D6558E"/>
    <w:rsid w:val="00D65748"/>
    <w:rsid w:val="00D65B99"/>
    <w:rsid w:val="00D6641F"/>
    <w:rsid w:val="00D66941"/>
    <w:rsid w:val="00D679B3"/>
    <w:rsid w:val="00D67AD3"/>
    <w:rsid w:val="00D67D1D"/>
    <w:rsid w:val="00D70120"/>
    <w:rsid w:val="00D70DB5"/>
    <w:rsid w:val="00D70FFC"/>
    <w:rsid w:val="00D71B89"/>
    <w:rsid w:val="00D71C86"/>
    <w:rsid w:val="00D730CF"/>
    <w:rsid w:val="00D73320"/>
    <w:rsid w:val="00D7467E"/>
    <w:rsid w:val="00D7471F"/>
    <w:rsid w:val="00D816B2"/>
    <w:rsid w:val="00D8325F"/>
    <w:rsid w:val="00D873CF"/>
    <w:rsid w:val="00D926B8"/>
    <w:rsid w:val="00D94ED1"/>
    <w:rsid w:val="00D95196"/>
    <w:rsid w:val="00D96B2D"/>
    <w:rsid w:val="00DA0918"/>
    <w:rsid w:val="00DA3C6A"/>
    <w:rsid w:val="00DA3E8C"/>
    <w:rsid w:val="00DA4C47"/>
    <w:rsid w:val="00DA5A0E"/>
    <w:rsid w:val="00DB03FC"/>
    <w:rsid w:val="00DB1330"/>
    <w:rsid w:val="00DB52ED"/>
    <w:rsid w:val="00DC1562"/>
    <w:rsid w:val="00DC3F38"/>
    <w:rsid w:val="00DC55A2"/>
    <w:rsid w:val="00DC5EB7"/>
    <w:rsid w:val="00DD02A2"/>
    <w:rsid w:val="00DD0E4A"/>
    <w:rsid w:val="00DD5370"/>
    <w:rsid w:val="00DE0794"/>
    <w:rsid w:val="00DE09CE"/>
    <w:rsid w:val="00DE23B6"/>
    <w:rsid w:val="00DE49CA"/>
    <w:rsid w:val="00DE55AE"/>
    <w:rsid w:val="00DE5982"/>
    <w:rsid w:val="00DE7D69"/>
    <w:rsid w:val="00DF0F59"/>
    <w:rsid w:val="00DF41BB"/>
    <w:rsid w:val="00DF48A2"/>
    <w:rsid w:val="00DF5CAF"/>
    <w:rsid w:val="00DF63EA"/>
    <w:rsid w:val="00E01BB8"/>
    <w:rsid w:val="00E03017"/>
    <w:rsid w:val="00E04687"/>
    <w:rsid w:val="00E117E6"/>
    <w:rsid w:val="00E122B3"/>
    <w:rsid w:val="00E153D7"/>
    <w:rsid w:val="00E21A23"/>
    <w:rsid w:val="00E26367"/>
    <w:rsid w:val="00E31588"/>
    <w:rsid w:val="00E32446"/>
    <w:rsid w:val="00E32B5C"/>
    <w:rsid w:val="00E34CE3"/>
    <w:rsid w:val="00E35E29"/>
    <w:rsid w:val="00E41A33"/>
    <w:rsid w:val="00E4225F"/>
    <w:rsid w:val="00E42CAD"/>
    <w:rsid w:val="00E44729"/>
    <w:rsid w:val="00E46AC7"/>
    <w:rsid w:val="00E53CCB"/>
    <w:rsid w:val="00E53DEB"/>
    <w:rsid w:val="00E5403C"/>
    <w:rsid w:val="00E603A5"/>
    <w:rsid w:val="00E609C2"/>
    <w:rsid w:val="00E67C2A"/>
    <w:rsid w:val="00E71B08"/>
    <w:rsid w:val="00E71EC9"/>
    <w:rsid w:val="00E73EE5"/>
    <w:rsid w:val="00E7730D"/>
    <w:rsid w:val="00E774CF"/>
    <w:rsid w:val="00E806C1"/>
    <w:rsid w:val="00E812C4"/>
    <w:rsid w:val="00E81DD2"/>
    <w:rsid w:val="00E83F22"/>
    <w:rsid w:val="00E84BAB"/>
    <w:rsid w:val="00E84CE7"/>
    <w:rsid w:val="00E85414"/>
    <w:rsid w:val="00E85C17"/>
    <w:rsid w:val="00E95C66"/>
    <w:rsid w:val="00E97919"/>
    <w:rsid w:val="00EA48D8"/>
    <w:rsid w:val="00EA66C2"/>
    <w:rsid w:val="00EA6EC9"/>
    <w:rsid w:val="00EA6F29"/>
    <w:rsid w:val="00EB455C"/>
    <w:rsid w:val="00EB4B2F"/>
    <w:rsid w:val="00EB5678"/>
    <w:rsid w:val="00EC1E19"/>
    <w:rsid w:val="00EC2539"/>
    <w:rsid w:val="00EC34BE"/>
    <w:rsid w:val="00EC4E49"/>
    <w:rsid w:val="00EC6401"/>
    <w:rsid w:val="00EC7405"/>
    <w:rsid w:val="00ED103B"/>
    <w:rsid w:val="00EE16C5"/>
    <w:rsid w:val="00EE2A6C"/>
    <w:rsid w:val="00EE5B3A"/>
    <w:rsid w:val="00EF014E"/>
    <w:rsid w:val="00EF19FD"/>
    <w:rsid w:val="00EF668B"/>
    <w:rsid w:val="00F0024B"/>
    <w:rsid w:val="00F0170E"/>
    <w:rsid w:val="00F044CF"/>
    <w:rsid w:val="00F078D0"/>
    <w:rsid w:val="00F119F1"/>
    <w:rsid w:val="00F11D21"/>
    <w:rsid w:val="00F12CF3"/>
    <w:rsid w:val="00F15FE8"/>
    <w:rsid w:val="00F16A75"/>
    <w:rsid w:val="00F16C87"/>
    <w:rsid w:val="00F21721"/>
    <w:rsid w:val="00F218F6"/>
    <w:rsid w:val="00F22565"/>
    <w:rsid w:val="00F246E9"/>
    <w:rsid w:val="00F31231"/>
    <w:rsid w:val="00F34DFF"/>
    <w:rsid w:val="00F36176"/>
    <w:rsid w:val="00F40A53"/>
    <w:rsid w:val="00F42FF2"/>
    <w:rsid w:val="00F461B1"/>
    <w:rsid w:val="00F47C57"/>
    <w:rsid w:val="00F5042C"/>
    <w:rsid w:val="00F5174F"/>
    <w:rsid w:val="00F53C5E"/>
    <w:rsid w:val="00F63712"/>
    <w:rsid w:val="00F64332"/>
    <w:rsid w:val="00F654E5"/>
    <w:rsid w:val="00F75E9D"/>
    <w:rsid w:val="00F76621"/>
    <w:rsid w:val="00F804FA"/>
    <w:rsid w:val="00F81527"/>
    <w:rsid w:val="00F8469D"/>
    <w:rsid w:val="00F84B3B"/>
    <w:rsid w:val="00F8506B"/>
    <w:rsid w:val="00F866C2"/>
    <w:rsid w:val="00F87A80"/>
    <w:rsid w:val="00F90361"/>
    <w:rsid w:val="00F91B9D"/>
    <w:rsid w:val="00F9265F"/>
    <w:rsid w:val="00FA398D"/>
    <w:rsid w:val="00FA4EB6"/>
    <w:rsid w:val="00FA5D55"/>
    <w:rsid w:val="00FA6A2E"/>
    <w:rsid w:val="00FB08AE"/>
    <w:rsid w:val="00FB400A"/>
    <w:rsid w:val="00FB77CA"/>
    <w:rsid w:val="00FD3BFF"/>
    <w:rsid w:val="00FD460C"/>
    <w:rsid w:val="00FD4EB2"/>
    <w:rsid w:val="00FD5699"/>
    <w:rsid w:val="00FD6437"/>
    <w:rsid w:val="00FD7BC1"/>
    <w:rsid w:val="00FE49A2"/>
    <w:rsid w:val="00FE5FAC"/>
    <w:rsid w:val="00FE700C"/>
    <w:rsid w:val="00FE7AC7"/>
    <w:rsid w:val="00FF0604"/>
    <w:rsid w:val="00FF421F"/>
    <w:rsid w:val="00FF62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9FACC"/>
  <w15:docId w15:val="{70C8450A-46C2-4636-A40B-BB299A9C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449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3E0870"/>
    <w:pPr>
      <w:keepNext/>
      <w:spacing w:after="0" w:line="240" w:lineRule="auto"/>
      <w:ind w:right="-710"/>
      <w:outlineLvl w:val="0"/>
    </w:pPr>
    <w:rPr>
      <w:rFonts w:ascii="DV-TTSurekh" w:hAnsi="DV-TTSurekh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354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E0870"/>
    <w:rPr>
      <w:rFonts w:ascii="DV-TTSurekh" w:hAnsi="DV-TTSurekh"/>
      <w:sz w:val="28"/>
    </w:rPr>
  </w:style>
  <w:style w:type="paragraph" w:styleId="ListParagraph">
    <w:name w:val="List Paragraph"/>
    <w:basedOn w:val="Normal"/>
    <w:uiPriority w:val="34"/>
    <w:qFormat/>
    <w:rsid w:val="000C5D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7D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D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84664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ynqvb">
    <w:name w:val="rynqvb"/>
    <w:rsid w:val="001941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4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pri.res.in" TargetMode="External"/><Relationship Id="rId13" Type="http://schemas.openxmlformats.org/officeDocument/2006/relationships/hyperlink" Target="http://www.cpri.res.in" TargetMode="External"/><Relationship Id="rId3" Type="http://schemas.openxmlformats.org/officeDocument/2006/relationships/styles" Target="styles.xml"/><Relationship Id="rId7" Type="http://schemas.openxmlformats.org/officeDocument/2006/relationships/hyperlink" Target="mailto:purchase@cpri.in" TargetMode="External"/><Relationship Id="rId12" Type="http://schemas.openxmlformats.org/officeDocument/2006/relationships/hyperlink" Target="http://www.cpri.res.i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purchase@cpri.i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tenderwizard.com/CPR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pri.res.in" TargetMode="External"/><Relationship Id="rId14" Type="http://schemas.openxmlformats.org/officeDocument/2006/relationships/hyperlink" Target="http://www.tenderwizard.com/CPR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556D9D-719F-475D-96CA-55E78E554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urchase</dc:creator>
  <cp:lastModifiedBy>Windows User</cp:lastModifiedBy>
  <cp:revision>31</cp:revision>
  <cp:lastPrinted>2024-12-13T05:38:00Z</cp:lastPrinted>
  <dcterms:created xsi:type="dcterms:W3CDTF">2023-10-19T10:53:00Z</dcterms:created>
  <dcterms:modified xsi:type="dcterms:W3CDTF">2025-04-09T11:59:00Z</dcterms:modified>
</cp:coreProperties>
</file>